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240B" w:rsidRDefault="0061240B" w:rsidP="00993764">
      <w:pPr>
        <w:pStyle w:val="NoSpacing"/>
        <w:jc w:val="center"/>
        <w:rPr>
          <w:b/>
          <w:sz w:val="32"/>
          <w:szCs w:val="32"/>
          <w:u w:val="single"/>
        </w:rPr>
      </w:pPr>
    </w:p>
    <w:p w:rsidR="001008DB" w:rsidRPr="004425A1" w:rsidRDefault="00993764" w:rsidP="00993764">
      <w:pPr>
        <w:pStyle w:val="NoSpacing"/>
        <w:jc w:val="center"/>
        <w:rPr>
          <w:b/>
          <w:sz w:val="32"/>
          <w:szCs w:val="32"/>
          <w:u w:val="single"/>
        </w:rPr>
      </w:pPr>
      <w:bookmarkStart w:id="0" w:name="_GoBack"/>
      <w:bookmarkEnd w:id="0"/>
      <w:r w:rsidRPr="004425A1">
        <w:rPr>
          <w:b/>
          <w:sz w:val="32"/>
          <w:szCs w:val="32"/>
          <w:u w:val="single"/>
        </w:rPr>
        <w:t xml:space="preserve">3-Page </w:t>
      </w:r>
      <w:r w:rsidR="001008DB" w:rsidRPr="004425A1">
        <w:rPr>
          <w:b/>
          <w:sz w:val="32"/>
          <w:szCs w:val="32"/>
          <w:u w:val="single"/>
        </w:rPr>
        <w:t>Reflection Paper:</w:t>
      </w:r>
      <w:r w:rsidRPr="004425A1">
        <w:rPr>
          <w:b/>
          <w:sz w:val="32"/>
          <w:szCs w:val="32"/>
          <w:u w:val="single"/>
        </w:rPr>
        <w:t xml:space="preserve">  The Cover Letter</w:t>
      </w:r>
    </w:p>
    <w:p w:rsidR="006D5BD7" w:rsidRDefault="006D5BD7" w:rsidP="001008DB">
      <w:pPr>
        <w:pStyle w:val="NoSpacing"/>
      </w:pPr>
    </w:p>
    <w:p w:rsidR="001008DB" w:rsidRDefault="006D5BD7" w:rsidP="001008DB">
      <w:pPr>
        <w:pStyle w:val="NoSpacing"/>
      </w:pPr>
      <w:r>
        <w:t>The only new component in your portfolio is a 3-page reflection in t</w:t>
      </w:r>
      <w:r w:rsidR="00E41BD3">
        <w:t>he form of a letter describing</w:t>
      </w:r>
      <w:r>
        <w:t xml:space="preserve"> your progress as a writer this semester. </w:t>
      </w:r>
    </w:p>
    <w:p w:rsidR="00B061A5" w:rsidRDefault="00B061A5" w:rsidP="001008DB">
      <w:pPr>
        <w:pStyle w:val="NoSpacing"/>
        <w:rPr>
          <w:b/>
          <w:u w:val="single"/>
        </w:rPr>
      </w:pPr>
    </w:p>
    <w:p w:rsidR="001008DB" w:rsidRPr="00F827A6" w:rsidRDefault="001008DB" w:rsidP="001008DB">
      <w:pPr>
        <w:pStyle w:val="NoSpacing"/>
        <w:rPr>
          <w:b/>
          <w:u w:val="single"/>
        </w:rPr>
      </w:pPr>
      <w:r w:rsidRPr="00F827A6">
        <w:rPr>
          <w:b/>
          <w:u w:val="single"/>
        </w:rPr>
        <w:t xml:space="preserve">Requirements:  </w:t>
      </w:r>
    </w:p>
    <w:p w:rsidR="001008DB" w:rsidRDefault="001008DB" w:rsidP="001008DB">
      <w:pPr>
        <w:pStyle w:val="NoSpacing"/>
        <w:numPr>
          <w:ilvl w:val="0"/>
          <w:numId w:val="1"/>
        </w:numPr>
      </w:pPr>
      <w:r>
        <w:t>3 pages long</w:t>
      </w:r>
      <w:r w:rsidR="003121E3">
        <w:t xml:space="preserve"> (formatted like all of our other papers – MLA)</w:t>
      </w:r>
    </w:p>
    <w:p w:rsidR="001008DB" w:rsidRDefault="001008DB" w:rsidP="001008DB">
      <w:pPr>
        <w:pStyle w:val="NoSpacing"/>
        <w:numPr>
          <w:ilvl w:val="0"/>
          <w:numId w:val="1"/>
        </w:numPr>
      </w:pPr>
      <w:r>
        <w:t>Address t</w:t>
      </w:r>
      <w:r w:rsidR="006D5BD7">
        <w:t xml:space="preserve">he letter to me or </w:t>
      </w:r>
      <w:r w:rsidR="00932A8C">
        <w:t xml:space="preserve">to </w:t>
      </w:r>
      <w:r w:rsidR="006D5BD7">
        <w:t>an important person in your life</w:t>
      </w:r>
      <w:r>
        <w:t xml:space="preserve">. </w:t>
      </w:r>
      <w:r w:rsidR="00F370D2">
        <w:t xml:space="preserve">(this gives you a </w:t>
      </w:r>
      <w:r w:rsidR="00F370D2" w:rsidRPr="006D5BD7">
        <w:rPr>
          <w:b/>
        </w:rPr>
        <w:t>specific audience</w:t>
      </w:r>
      <w:r w:rsidR="00F370D2">
        <w:t>)</w:t>
      </w:r>
    </w:p>
    <w:p w:rsidR="001008DB" w:rsidRDefault="001008DB" w:rsidP="001008DB">
      <w:pPr>
        <w:pStyle w:val="NoSpacing"/>
        <w:numPr>
          <w:ilvl w:val="0"/>
          <w:numId w:val="1"/>
        </w:numPr>
      </w:pPr>
      <w:r>
        <w:t>Even th</w:t>
      </w:r>
      <w:r w:rsidR="00993764">
        <w:t>ough this is personal in nature (using “I”),</w:t>
      </w:r>
      <w:r>
        <w:t xml:space="preserve"> revise it like you would a paper and consider</w:t>
      </w:r>
      <w:r w:rsidR="00932A8C">
        <w:t xml:space="preserve"> word choice/tone accordingly. This is an academic piece of writing.</w:t>
      </w:r>
    </w:p>
    <w:p w:rsidR="008449EB" w:rsidRDefault="006D5BD7" w:rsidP="001008DB">
      <w:pPr>
        <w:pStyle w:val="NoSpacing"/>
        <w:numPr>
          <w:ilvl w:val="0"/>
          <w:numId w:val="1"/>
        </w:numPr>
      </w:pPr>
      <w:r>
        <w:t xml:space="preserve">As with all of our papers, </w:t>
      </w:r>
      <w:r w:rsidR="00932A8C">
        <w:t xml:space="preserve">consider </w:t>
      </w:r>
      <w:r w:rsidR="003121E3">
        <w:t>organization—</w:t>
      </w:r>
      <w:r w:rsidR="00932A8C">
        <w:t>drawing in the reader</w:t>
      </w:r>
      <w:r w:rsidR="003121E3">
        <w:t xml:space="preserve"> (introduction)</w:t>
      </w:r>
      <w:r w:rsidR="00932A8C">
        <w:t>, providing evidence for your points, transitioning from sentence to sentence and paragraph to paragraph, and leaving the reader with a deeper point to consider</w:t>
      </w:r>
      <w:r w:rsidR="003121E3">
        <w:t xml:space="preserve"> (conclusion)</w:t>
      </w:r>
      <w:r w:rsidR="00932A8C">
        <w:t xml:space="preserve">.  </w:t>
      </w:r>
    </w:p>
    <w:p w:rsidR="001008DB" w:rsidRDefault="008449EB" w:rsidP="001008DB">
      <w:pPr>
        <w:pStyle w:val="NoSpacing"/>
        <w:numPr>
          <w:ilvl w:val="0"/>
          <w:numId w:val="1"/>
        </w:numPr>
      </w:pPr>
      <w:r>
        <w:t xml:space="preserve">The reflection should </w:t>
      </w:r>
      <w:r w:rsidR="00513CB7">
        <w:t xml:space="preserve">also </w:t>
      </w:r>
      <w:r w:rsidR="006D5BD7">
        <w:t>exhibi</w:t>
      </w:r>
      <w:r w:rsidR="00513CB7">
        <w:t xml:space="preserve">t your editing skills, showing your ability to turn in a </w:t>
      </w:r>
      <w:r w:rsidR="00513CB7" w:rsidRPr="003121E3">
        <w:rPr>
          <w:b/>
        </w:rPr>
        <w:t>clean final draft</w:t>
      </w:r>
      <w:r w:rsidR="00513CB7">
        <w:t>.</w:t>
      </w:r>
    </w:p>
    <w:p w:rsidR="00513CB7" w:rsidRDefault="00513CB7" w:rsidP="00513CB7">
      <w:pPr>
        <w:pStyle w:val="NoSpacing"/>
        <w:ind w:left="780"/>
      </w:pPr>
    </w:p>
    <w:p w:rsidR="001008DB" w:rsidRPr="00932A8C" w:rsidRDefault="00513CB7" w:rsidP="001008DB">
      <w:pPr>
        <w:pStyle w:val="NoSpacing"/>
        <w:rPr>
          <w:b/>
        </w:rPr>
      </w:pPr>
      <w:r w:rsidRPr="00932A8C">
        <w:rPr>
          <w:b/>
        </w:rPr>
        <w:t>Below are some tips and</w:t>
      </w:r>
      <w:r w:rsidR="001008DB" w:rsidRPr="00932A8C">
        <w:rPr>
          <w:b/>
        </w:rPr>
        <w:t xml:space="preserve"> questio</w:t>
      </w:r>
      <w:r w:rsidR="00932A8C">
        <w:rPr>
          <w:b/>
        </w:rPr>
        <w:t>ns to help you.</w:t>
      </w:r>
      <w:r w:rsidR="00932A8C" w:rsidRPr="00932A8C">
        <w:rPr>
          <w:b/>
          <w:i/>
        </w:rPr>
        <w:t xml:space="preserve"> Don’t</w:t>
      </w:r>
      <w:r w:rsidR="00932A8C">
        <w:rPr>
          <w:b/>
        </w:rPr>
        <w:t xml:space="preserve"> just answer the questions and turn that in as a reflection. Instead, </w:t>
      </w:r>
      <w:r w:rsidR="00932A8C" w:rsidRPr="00932A8C">
        <w:rPr>
          <w:b/>
          <w:i/>
        </w:rPr>
        <w:t>use</w:t>
      </w:r>
      <w:r w:rsidR="009C171F" w:rsidRPr="00932A8C">
        <w:rPr>
          <w:b/>
        </w:rPr>
        <w:t>them to consider how to write</w:t>
      </w:r>
      <w:r w:rsidR="0086657B" w:rsidRPr="00932A8C">
        <w:rPr>
          <w:b/>
        </w:rPr>
        <w:t xml:space="preserve"> the reflection.</w:t>
      </w:r>
    </w:p>
    <w:p w:rsidR="00513CB7" w:rsidRPr="00932A8C" w:rsidRDefault="003121E3" w:rsidP="00513CB7">
      <w:pPr>
        <w:pStyle w:val="NoSpacing"/>
        <w:spacing w:line="276" w:lineRule="auto"/>
        <w:rPr>
          <w:rFonts w:cs="Times New Roman"/>
          <w:szCs w:val="24"/>
          <w:u w:val="single"/>
        </w:rPr>
      </w:pPr>
      <w:r>
        <w:rPr>
          <w:b/>
          <w:u w:val="single"/>
        </w:rPr>
        <w:t>(</w:t>
      </w:r>
      <w:r w:rsidR="00E41BD3">
        <w:rPr>
          <w:rFonts w:cs="Times New Roman"/>
          <w:szCs w:val="24"/>
          <w:u w:val="single"/>
        </w:rPr>
        <w:t>Consult all</w:t>
      </w:r>
      <w:r w:rsidR="00513CB7" w:rsidRPr="00932A8C">
        <w:rPr>
          <w:rFonts w:cs="Times New Roman"/>
          <w:szCs w:val="24"/>
          <w:u w:val="single"/>
        </w:rPr>
        <w:t xml:space="preserve"> materials (assignment prompts, your drafts with my comments/peer comments, your final drafts with comments, </w:t>
      </w:r>
      <w:r w:rsidR="00932A8C" w:rsidRPr="00932A8C">
        <w:rPr>
          <w:rFonts w:cs="Times New Roman"/>
          <w:szCs w:val="24"/>
          <w:u w:val="single"/>
        </w:rPr>
        <w:t xml:space="preserve">assigned readings, and anything else posted on D2L) to re-trace your steps.  </w:t>
      </w:r>
      <w:r w:rsidR="00513CB7" w:rsidRPr="00932A8C">
        <w:rPr>
          <w:rFonts w:cs="Times New Roman"/>
          <w:szCs w:val="24"/>
          <w:u w:val="single"/>
        </w:rPr>
        <w:t>Think back to the beginning of the class, your expectations for the class, past writing experiences, and other issues related to writing.</w:t>
      </w:r>
      <w:r w:rsidR="00932A8C" w:rsidRPr="00932A8C">
        <w:rPr>
          <w:rFonts w:cs="Times New Roman"/>
          <w:szCs w:val="24"/>
          <w:u w:val="single"/>
        </w:rPr>
        <w:t xml:space="preserve"> Have any of your</w:t>
      </w:r>
      <w:r w:rsidR="00513CB7" w:rsidRPr="00932A8C">
        <w:rPr>
          <w:rFonts w:cs="Times New Roman"/>
          <w:szCs w:val="24"/>
          <w:u w:val="single"/>
        </w:rPr>
        <w:t xml:space="preserve"> thoug</w:t>
      </w:r>
      <w:r w:rsidR="00932A8C" w:rsidRPr="00932A8C">
        <w:rPr>
          <w:rFonts w:cs="Times New Roman"/>
          <w:szCs w:val="24"/>
          <w:u w:val="single"/>
        </w:rPr>
        <w:t>hts and skill levels changed over the semester? How specifically?</w:t>
      </w:r>
      <w:r>
        <w:rPr>
          <w:rFonts w:cs="Times New Roman"/>
          <w:szCs w:val="24"/>
          <w:u w:val="single"/>
        </w:rPr>
        <w:t>)</w:t>
      </w:r>
    </w:p>
    <w:p w:rsidR="00513CB7" w:rsidRDefault="00513CB7" w:rsidP="00513CB7">
      <w:pPr>
        <w:pStyle w:val="NoSpacing"/>
        <w:spacing w:line="276" w:lineRule="auto"/>
        <w:rPr>
          <w:rFonts w:cs="Times New Roman"/>
          <w:szCs w:val="24"/>
        </w:rPr>
      </w:pPr>
    </w:p>
    <w:p w:rsidR="00513CB7" w:rsidRDefault="00513CB7" w:rsidP="00513CB7">
      <w:pPr>
        <w:pStyle w:val="NoSpacing"/>
        <w:spacing w:line="276" w:lineRule="auto"/>
        <w:rPr>
          <w:rFonts w:cs="Times New Roman"/>
          <w:szCs w:val="24"/>
        </w:rPr>
      </w:pPr>
      <w:r w:rsidRPr="00932A8C">
        <w:rPr>
          <w:rFonts w:cs="Times New Roman"/>
          <w:b/>
          <w:szCs w:val="24"/>
        </w:rPr>
        <w:t>1.  In the first paragraph</w:t>
      </w:r>
      <w:r w:rsidRPr="00513CB7">
        <w:rPr>
          <w:rFonts w:cs="Times New Roman"/>
          <w:szCs w:val="24"/>
        </w:rPr>
        <w:t xml:space="preserve">, discuss your general impression of your achievement this semester and what I can expect to find as evidence for this impression in your portfolio. </w:t>
      </w:r>
      <w:r w:rsidRPr="00932A8C">
        <w:rPr>
          <w:rFonts w:cs="Times New Roman"/>
          <w:i/>
          <w:szCs w:val="24"/>
        </w:rPr>
        <w:t>What would you like to highlight as a personal accomplishment? What challenges have you struggled with but at least partially overcome? What else do you think a reader of your portfolio should be aware of or pay attention to when browsing through your work?</w:t>
      </w:r>
    </w:p>
    <w:p w:rsidR="003121E3" w:rsidRDefault="003121E3" w:rsidP="00513CB7">
      <w:pPr>
        <w:pStyle w:val="NoSpacing"/>
        <w:spacing w:line="276" w:lineRule="auto"/>
        <w:rPr>
          <w:rFonts w:cs="Times New Roman"/>
          <w:b/>
          <w:szCs w:val="24"/>
        </w:rPr>
      </w:pPr>
    </w:p>
    <w:p w:rsidR="00513CB7" w:rsidRDefault="009546F7" w:rsidP="00513CB7">
      <w:pPr>
        <w:pStyle w:val="NoSpacing"/>
        <w:spacing w:line="276" w:lineRule="auto"/>
        <w:rPr>
          <w:rFonts w:cs="Times New Roman"/>
          <w:i/>
          <w:szCs w:val="24"/>
        </w:rPr>
      </w:pPr>
      <w:r>
        <w:rPr>
          <w:rFonts w:cs="Times New Roman"/>
          <w:b/>
          <w:szCs w:val="24"/>
        </w:rPr>
        <w:t>2.  In the body</w:t>
      </w:r>
      <w:r w:rsidR="00932A8C">
        <w:rPr>
          <w:rFonts w:cs="Times New Roman"/>
          <w:b/>
          <w:szCs w:val="24"/>
        </w:rPr>
        <w:t xml:space="preserve"> paragraphs </w:t>
      </w:r>
      <w:r w:rsidR="00513CB7" w:rsidRPr="00513CB7">
        <w:rPr>
          <w:rFonts w:cs="Times New Roman"/>
          <w:szCs w:val="24"/>
        </w:rPr>
        <w:t>start by providing a general description of what is in the portfolio and then transition to a detailed discussion of ea</w:t>
      </w:r>
      <w:r w:rsidR="00F51069">
        <w:rPr>
          <w:rFonts w:cs="Times New Roman"/>
          <w:szCs w:val="24"/>
        </w:rPr>
        <w:t>ch of the 4 papers</w:t>
      </w:r>
      <w:r w:rsidR="00513CB7" w:rsidRPr="00513CB7">
        <w:rPr>
          <w:rFonts w:cs="Times New Roman"/>
          <w:szCs w:val="24"/>
        </w:rPr>
        <w:t>. I suggest devoting at least 1-2 paragraphs to e</w:t>
      </w:r>
      <w:r w:rsidR="003121E3">
        <w:rPr>
          <w:rFonts w:cs="Times New Roman"/>
          <w:szCs w:val="24"/>
        </w:rPr>
        <w:t>ach paper and its drafts</w:t>
      </w:r>
      <w:r w:rsidR="00513CB7" w:rsidRPr="00513CB7">
        <w:rPr>
          <w:rFonts w:cs="Times New Roman"/>
          <w:szCs w:val="24"/>
        </w:rPr>
        <w:t>. Here are some quest</w:t>
      </w:r>
      <w:r w:rsidR="003121E3">
        <w:rPr>
          <w:rFonts w:cs="Times New Roman"/>
          <w:szCs w:val="24"/>
        </w:rPr>
        <w:t xml:space="preserve">ions to consider: </w:t>
      </w:r>
      <w:r w:rsidR="00513CB7" w:rsidRPr="00513CB7">
        <w:rPr>
          <w:rFonts w:cs="Times New Roman"/>
          <w:i/>
          <w:szCs w:val="24"/>
        </w:rPr>
        <w:t>W</w:t>
      </w:r>
      <w:r w:rsidR="00932A8C">
        <w:rPr>
          <w:rFonts w:cs="Times New Roman"/>
          <w:i/>
          <w:szCs w:val="24"/>
        </w:rPr>
        <w:t>hat was the purpose of each paper</w:t>
      </w:r>
      <w:r w:rsidR="00513CB7" w:rsidRPr="00513CB7">
        <w:rPr>
          <w:rFonts w:cs="Times New Roman"/>
          <w:i/>
          <w:szCs w:val="24"/>
        </w:rPr>
        <w:t>? How did you come up with, narrow, and refine your topic? What do you feel you accomplished particularly well in this project? What was the biggest improvement from one draft to the next? What feedback or realization was most helpful to you in researching, drafting, or revising it? What areas for further improvement do you still see?</w:t>
      </w:r>
    </w:p>
    <w:p w:rsidR="003121E3" w:rsidRDefault="003121E3" w:rsidP="00513CB7">
      <w:pPr>
        <w:pStyle w:val="NoSpacing"/>
        <w:spacing w:line="276" w:lineRule="auto"/>
        <w:rPr>
          <w:rFonts w:cs="Times New Roman"/>
          <w:b/>
          <w:szCs w:val="24"/>
        </w:rPr>
      </w:pPr>
    </w:p>
    <w:p w:rsidR="003121E3" w:rsidRPr="003121E3" w:rsidRDefault="003121E3" w:rsidP="00513CB7">
      <w:pPr>
        <w:pStyle w:val="NoSpacing"/>
        <w:spacing w:line="276" w:lineRule="auto"/>
        <w:rPr>
          <w:rFonts w:cs="Times New Roman"/>
          <w:szCs w:val="24"/>
        </w:rPr>
      </w:pPr>
      <w:r>
        <w:rPr>
          <w:rFonts w:cs="Times New Roman"/>
          <w:b/>
          <w:szCs w:val="24"/>
        </w:rPr>
        <w:t xml:space="preserve">3.  Finally, </w:t>
      </w:r>
      <w:r>
        <w:rPr>
          <w:rFonts w:cs="Times New Roman"/>
          <w:szCs w:val="24"/>
        </w:rPr>
        <w:t>reflect on your strengths and abilities as a writer:</w:t>
      </w:r>
      <w:r w:rsidRPr="00932A8C">
        <w:rPr>
          <w:rFonts w:cs="Times New Roman"/>
          <w:i/>
          <w:szCs w:val="24"/>
        </w:rPr>
        <w:t>What have you learned about writing? What problems have you encountered, and how have you solved them?</w:t>
      </w:r>
      <w:r w:rsidRPr="00E41BD3">
        <w:rPr>
          <w:rFonts w:cs="Times New Roman"/>
          <w:b/>
          <w:szCs w:val="24"/>
        </w:rPr>
        <w:t>Then</w:t>
      </w:r>
      <w:r>
        <w:rPr>
          <w:rFonts w:cs="Times New Roman"/>
          <w:szCs w:val="24"/>
        </w:rPr>
        <w:t xml:space="preserve"> identify writing issues, challenges, or continuing goals for your future. </w:t>
      </w:r>
    </w:p>
    <w:p w:rsidR="00513CB7" w:rsidRDefault="00513CB7" w:rsidP="00513CB7">
      <w:pPr>
        <w:pStyle w:val="NoSpacing"/>
        <w:spacing w:line="276" w:lineRule="auto"/>
        <w:rPr>
          <w:rFonts w:cs="Times New Roman"/>
          <w:i/>
          <w:szCs w:val="24"/>
        </w:rPr>
      </w:pPr>
    </w:p>
    <w:p w:rsidR="00513CB7" w:rsidRPr="00513CB7" w:rsidRDefault="00932A8C" w:rsidP="00513CB7">
      <w:pPr>
        <w:pStyle w:val="NoSpacing"/>
        <w:spacing w:line="276" w:lineRule="auto"/>
        <w:rPr>
          <w:rFonts w:cs="Times New Roman"/>
          <w:szCs w:val="24"/>
        </w:rPr>
      </w:pPr>
      <w:r w:rsidRPr="003121E3">
        <w:rPr>
          <w:rFonts w:cs="Times New Roman"/>
          <w:b/>
          <w:szCs w:val="24"/>
          <w:u w:val="single"/>
        </w:rPr>
        <w:t>Tip 1:</w:t>
      </w:r>
      <w:r w:rsidR="00513CB7" w:rsidRPr="00513CB7">
        <w:rPr>
          <w:rFonts w:cs="Times New Roman"/>
          <w:szCs w:val="24"/>
        </w:rPr>
        <w:t>Do not simply rely on or repeat your instructor’s comments. This letter should be about your own voice and perspective, and while you can take comments</w:t>
      </w:r>
      <w:r w:rsidR="003121E3">
        <w:rPr>
          <w:rFonts w:cs="Times New Roman"/>
          <w:szCs w:val="24"/>
        </w:rPr>
        <w:t xml:space="preserve"> (mine and your peers’)</w:t>
      </w:r>
      <w:r w:rsidR="00513CB7" w:rsidRPr="00513CB7">
        <w:rPr>
          <w:rFonts w:cs="Times New Roman"/>
          <w:szCs w:val="24"/>
        </w:rPr>
        <w:t xml:space="preserve"> into consideration, please don’t limit your own commentary to agreeing with them. </w:t>
      </w:r>
    </w:p>
    <w:p w:rsidR="004C0329" w:rsidRPr="003121E3" w:rsidRDefault="00F370D2" w:rsidP="003121E3">
      <w:pPr>
        <w:pStyle w:val="NoSpacing"/>
        <w:spacing w:line="276" w:lineRule="auto"/>
      </w:pPr>
      <w:r w:rsidRPr="00F370D2">
        <w:rPr>
          <w:rFonts w:cs="Times New Roman"/>
          <w:b/>
          <w:szCs w:val="24"/>
          <w:u w:val="single"/>
        </w:rPr>
        <w:t>TIP</w:t>
      </w:r>
      <w:r w:rsidR="00932A8C">
        <w:rPr>
          <w:rFonts w:cs="Times New Roman"/>
          <w:b/>
          <w:szCs w:val="24"/>
          <w:u w:val="single"/>
        </w:rPr>
        <w:t xml:space="preserve"> 2</w:t>
      </w:r>
      <w:r w:rsidRPr="00F370D2">
        <w:rPr>
          <w:rFonts w:cs="Times New Roman"/>
          <w:b/>
          <w:szCs w:val="24"/>
          <w:u w:val="single"/>
        </w:rPr>
        <w:t>:</w:t>
      </w:r>
      <w:r>
        <w:rPr>
          <w:rFonts w:cs="Times New Roman"/>
          <w:szCs w:val="24"/>
        </w:rPr>
        <w:t xml:space="preserve">  The reflective letter presents an opportunity for you to reflect on </w:t>
      </w:r>
      <w:r w:rsidRPr="00E41BD3">
        <w:rPr>
          <w:rFonts w:cs="Times New Roman"/>
          <w:b/>
          <w:szCs w:val="24"/>
        </w:rPr>
        <w:t>your writing,</w:t>
      </w:r>
      <w:r>
        <w:rPr>
          <w:rFonts w:cs="Times New Roman"/>
          <w:szCs w:val="24"/>
        </w:rPr>
        <w:t xml:space="preserve"> rather than on your experience or performance in the class as a whole. While your comments and opinions on the class are very much encouraged and welcomed on the course evaluation forms, please make this reflective letter specifically about your writing.</w:t>
      </w:r>
    </w:p>
    <w:sectPr w:rsidR="004C0329" w:rsidRPr="003121E3" w:rsidSect="00F370D2">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91E04"/>
    <w:multiLevelType w:val="hybridMultilevel"/>
    <w:tmpl w:val="7B1E9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BE70BC"/>
    <w:multiLevelType w:val="hybridMultilevel"/>
    <w:tmpl w:val="68C233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396937DF"/>
    <w:multiLevelType w:val="hybridMultilevel"/>
    <w:tmpl w:val="3510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EA1BFA"/>
    <w:multiLevelType w:val="hybridMultilevel"/>
    <w:tmpl w:val="16CE4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DMzsjA0MrcwMDQzMTdR0lEKTi0uzszPAykwqgUAgh7W1iwAAAA="/>
  </w:docVars>
  <w:rsids>
    <w:rsidRoot w:val="001008DB"/>
    <w:rsid w:val="000011A8"/>
    <w:rsid w:val="0000378C"/>
    <w:rsid w:val="00003EB3"/>
    <w:rsid w:val="000044AE"/>
    <w:rsid w:val="00006BED"/>
    <w:rsid w:val="000073A4"/>
    <w:rsid w:val="0001035A"/>
    <w:rsid w:val="00010472"/>
    <w:rsid w:val="00013868"/>
    <w:rsid w:val="00013A76"/>
    <w:rsid w:val="00014F48"/>
    <w:rsid w:val="000151CB"/>
    <w:rsid w:val="00015754"/>
    <w:rsid w:val="00016399"/>
    <w:rsid w:val="00017B4A"/>
    <w:rsid w:val="00017BB4"/>
    <w:rsid w:val="00020767"/>
    <w:rsid w:val="000211E2"/>
    <w:rsid w:val="0002130E"/>
    <w:rsid w:val="00021348"/>
    <w:rsid w:val="00021B1A"/>
    <w:rsid w:val="000239BF"/>
    <w:rsid w:val="00023A76"/>
    <w:rsid w:val="00024DAE"/>
    <w:rsid w:val="000255B5"/>
    <w:rsid w:val="0002700B"/>
    <w:rsid w:val="000270AE"/>
    <w:rsid w:val="00030CFC"/>
    <w:rsid w:val="0003111E"/>
    <w:rsid w:val="00037D54"/>
    <w:rsid w:val="00042F6F"/>
    <w:rsid w:val="000433D6"/>
    <w:rsid w:val="00043ECC"/>
    <w:rsid w:val="000442FF"/>
    <w:rsid w:val="00045159"/>
    <w:rsid w:val="00046CBB"/>
    <w:rsid w:val="00047271"/>
    <w:rsid w:val="00050AB5"/>
    <w:rsid w:val="000510DD"/>
    <w:rsid w:val="00053E2A"/>
    <w:rsid w:val="00054AD4"/>
    <w:rsid w:val="00055B8E"/>
    <w:rsid w:val="00055F12"/>
    <w:rsid w:val="000603FF"/>
    <w:rsid w:val="0006117B"/>
    <w:rsid w:val="00061880"/>
    <w:rsid w:val="00061961"/>
    <w:rsid w:val="00061DC2"/>
    <w:rsid w:val="00062EBD"/>
    <w:rsid w:val="00064783"/>
    <w:rsid w:val="00064D9B"/>
    <w:rsid w:val="00067A7C"/>
    <w:rsid w:val="00071533"/>
    <w:rsid w:val="000726B8"/>
    <w:rsid w:val="000745DA"/>
    <w:rsid w:val="00077164"/>
    <w:rsid w:val="00077D62"/>
    <w:rsid w:val="00081EAF"/>
    <w:rsid w:val="00082444"/>
    <w:rsid w:val="000845F5"/>
    <w:rsid w:val="0008465B"/>
    <w:rsid w:val="00085BD2"/>
    <w:rsid w:val="00086A85"/>
    <w:rsid w:val="00086FC2"/>
    <w:rsid w:val="00090465"/>
    <w:rsid w:val="00090E63"/>
    <w:rsid w:val="00092891"/>
    <w:rsid w:val="00092A8B"/>
    <w:rsid w:val="000948D7"/>
    <w:rsid w:val="000A0555"/>
    <w:rsid w:val="000A0DC1"/>
    <w:rsid w:val="000A22BD"/>
    <w:rsid w:val="000A2EF8"/>
    <w:rsid w:val="000A3C35"/>
    <w:rsid w:val="000A3CC4"/>
    <w:rsid w:val="000A57B1"/>
    <w:rsid w:val="000A6A87"/>
    <w:rsid w:val="000A7537"/>
    <w:rsid w:val="000A7ED7"/>
    <w:rsid w:val="000B1705"/>
    <w:rsid w:val="000B1ECE"/>
    <w:rsid w:val="000B2891"/>
    <w:rsid w:val="000B31F3"/>
    <w:rsid w:val="000B38D0"/>
    <w:rsid w:val="000B5F08"/>
    <w:rsid w:val="000B687D"/>
    <w:rsid w:val="000C3400"/>
    <w:rsid w:val="000C3979"/>
    <w:rsid w:val="000C3C93"/>
    <w:rsid w:val="000C497A"/>
    <w:rsid w:val="000C6758"/>
    <w:rsid w:val="000C7ACD"/>
    <w:rsid w:val="000D16F9"/>
    <w:rsid w:val="000D2826"/>
    <w:rsid w:val="000D2AE3"/>
    <w:rsid w:val="000D53FC"/>
    <w:rsid w:val="000D5CCB"/>
    <w:rsid w:val="000D658E"/>
    <w:rsid w:val="000D6FF7"/>
    <w:rsid w:val="000E1002"/>
    <w:rsid w:val="000E10AB"/>
    <w:rsid w:val="000E12A1"/>
    <w:rsid w:val="000E22EA"/>
    <w:rsid w:val="000E25CC"/>
    <w:rsid w:val="000E30BB"/>
    <w:rsid w:val="000E31EB"/>
    <w:rsid w:val="000E3812"/>
    <w:rsid w:val="000E4860"/>
    <w:rsid w:val="000E4EB5"/>
    <w:rsid w:val="000E6A60"/>
    <w:rsid w:val="000E6BA6"/>
    <w:rsid w:val="000E7667"/>
    <w:rsid w:val="000E76CB"/>
    <w:rsid w:val="000E7B51"/>
    <w:rsid w:val="000F0466"/>
    <w:rsid w:val="000F2A80"/>
    <w:rsid w:val="000F6A35"/>
    <w:rsid w:val="000F6D10"/>
    <w:rsid w:val="000F756F"/>
    <w:rsid w:val="0010058C"/>
    <w:rsid w:val="001008DB"/>
    <w:rsid w:val="00101AD3"/>
    <w:rsid w:val="00101BC6"/>
    <w:rsid w:val="00102655"/>
    <w:rsid w:val="00103E51"/>
    <w:rsid w:val="00103F69"/>
    <w:rsid w:val="001061F3"/>
    <w:rsid w:val="00106DC0"/>
    <w:rsid w:val="00114326"/>
    <w:rsid w:val="001169A2"/>
    <w:rsid w:val="001205C6"/>
    <w:rsid w:val="00121ADC"/>
    <w:rsid w:val="00122411"/>
    <w:rsid w:val="001235D7"/>
    <w:rsid w:val="001241E3"/>
    <w:rsid w:val="00124FEE"/>
    <w:rsid w:val="001255B6"/>
    <w:rsid w:val="001268E1"/>
    <w:rsid w:val="0012770A"/>
    <w:rsid w:val="001311B3"/>
    <w:rsid w:val="001314EA"/>
    <w:rsid w:val="0013405B"/>
    <w:rsid w:val="00135047"/>
    <w:rsid w:val="0013523D"/>
    <w:rsid w:val="001357D1"/>
    <w:rsid w:val="0013645C"/>
    <w:rsid w:val="0013730E"/>
    <w:rsid w:val="00137B77"/>
    <w:rsid w:val="00140707"/>
    <w:rsid w:val="00141188"/>
    <w:rsid w:val="001411C7"/>
    <w:rsid w:val="00142885"/>
    <w:rsid w:val="00143FA3"/>
    <w:rsid w:val="00146DC3"/>
    <w:rsid w:val="00151C34"/>
    <w:rsid w:val="00154A84"/>
    <w:rsid w:val="00154F24"/>
    <w:rsid w:val="00156023"/>
    <w:rsid w:val="00160C22"/>
    <w:rsid w:val="001623B7"/>
    <w:rsid w:val="00162EFF"/>
    <w:rsid w:val="0016339C"/>
    <w:rsid w:val="00164097"/>
    <w:rsid w:val="001647E9"/>
    <w:rsid w:val="001648C2"/>
    <w:rsid w:val="00165DE9"/>
    <w:rsid w:val="001662B9"/>
    <w:rsid w:val="0016635E"/>
    <w:rsid w:val="00167581"/>
    <w:rsid w:val="00170FE7"/>
    <w:rsid w:val="0017234D"/>
    <w:rsid w:val="001728C5"/>
    <w:rsid w:val="00175715"/>
    <w:rsid w:val="00175D42"/>
    <w:rsid w:val="001806AE"/>
    <w:rsid w:val="0018186F"/>
    <w:rsid w:val="0018276A"/>
    <w:rsid w:val="001827B8"/>
    <w:rsid w:val="00182AF6"/>
    <w:rsid w:val="00183494"/>
    <w:rsid w:val="00184053"/>
    <w:rsid w:val="0018624E"/>
    <w:rsid w:val="00186409"/>
    <w:rsid w:val="001900B6"/>
    <w:rsid w:val="00190216"/>
    <w:rsid w:val="00191A45"/>
    <w:rsid w:val="00193993"/>
    <w:rsid w:val="00197676"/>
    <w:rsid w:val="001A327F"/>
    <w:rsid w:val="001A3680"/>
    <w:rsid w:val="001A548E"/>
    <w:rsid w:val="001A5E66"/>
    <w:rsid w:val="001A783A"/>
    <w:rsid w:val="001B02CD"/>
    <w:rsid w:val="001B0986"/>
    <w:rsid w:val="001B1660"/>
    <w:rsid w:val="001B22C8"/>
    <w:rsid w:val="001B3AAD"/>
    <w:rsid w:val="001B4CB7"/>
    <w:rsid w:val="001B5885"/>
    <w:rsid w:val="001B5C6D"/>
    <w:rsid w:val="001B6649"/>
    <w:rsid w:val="001C0746"/>
    <w:rsid w:val="001C08B0"/>
    <w:rsid w:val="001C1A8D"/>
    <w:rsid w:val="001C27AD"/>
    <w:rsid w:val="001C3BC1"/>
    <w:rsid w:val="001C581E"/>
    <w:rsid w:val="001C6970"/>
    <w:rsid w:val="001C75A8"/>
    <w:rsid w:val="001D0C2A"/>
    <w:rsid w:val="001D140E"/>
    <w:rsid w:val="001D1638"/>
    <w:rsid w:val="001D1995"/>
    <w:rsid w:val="001D33AE"/>
    <w:rsid w:val="001D697B"/>
    <w:rsid w:val="001E1F80"/>
    <w:rsid w:val="001E4F3F"/>
    <w:rsid w:val="001E64AC"/>
    <w:rsid w:val="001E6A17"/>
    <w:rsid w:val="001E6B75"/>
    <w:rsid w:val="001E76BB"/>
    <w:rsid w:val="001E7D43"/>
    <w:rsid w:val="001F091C"/>
    <w:rsid w:val="001F2FE2"/>
    <w:rsid w:val="001F37B4"/>
    <w:rsid w:val="001F4AF4"/>
    <w:rsid w:val="001F4CD6"/>
    <w:rsid w:val="001F53A6"/>
    <w:rsid w:val="001F59E3"/>
    <w:rsid w:val="001F6DF2"/>
    <w:rsid w:val="00200CBC"/>
    <w:rsid w:val="002010C1"/>
    <w:rsid w:val="0020181D"/>
    <w:rsid w:val="0020207C"/>
    <w:rsid w:val="00202942"/>
    <w:rsid w:val="002049E0"/>
    <w:rsid w:val="0020577F"/>
    <w:rsid w:val="00206513"/>
    <w:rsid w:val="00207475"/>
    <w:rsid w:val="00211467"/>
    <w:rsid w:val="00211537"/>
    <w:rsid w:val="00211B60"/>
    <w:rsid w:val="00212410"/>
    <w:rsid w:val="002130AF"/>
    <w:rsid w:val="00213750"/>
    <w:rsid w:val="002164B4"/>
    <w:rsid w:val="00221C50"/>
    <w:rsid w:val="00222AAE"/>
    <w:rsid w:val="00222E8C"/>
    <w:rsid w:val="002238E9"/>
    <w:rsid w:val="00224BA6"/>
    <w:rsid w:val="0022567B"/>
    <w:rsid w:val="00225967"/>
    <w:rsid w:val="00225C5F"/>
    <w:rsid w:val="00232A65"/>
    <w:rsid w:val="00232B9C"/>
    <w:rsid w:val="00233F11"/>
    <w:rsid w:val="00234E2A"/>
    <w:rsid w:val="002415FD"/>
    <w:rsid w:val="00245245"/>
    <w:rsid w:val="00254F74"/>
    <w:rsid w:val="002565F1"/>
    <w:rsid w:val="00256A33"/>
    <w:rsid w:val="00256A74"/>
    <w:rsid w:val="00256D30"/>
    <w:rsid w:val="00257939"/>
    <w:rsid w:val="00260208"/>
    <w:rsid w:val="00260356"/>
    <w:rsid w:val="00260A84"/>
    <w:rsid w:val="00260DB0"/>
    <w:rsid w:val="00260F04"/>
    <w:rsid w:val="00261E90"/>
    <w:rsid w:val="002625A5"/>
    <w:rsid w:val="00263EED"/>
    <w:rsid w:val="002656A4"/>
    <w:rsid w:val="00266B13"/>
    <w:rsid w:val="00273313"/>
    <w:rsid w:val="00273379"/>
    <w:rsid w:val="00273678"/>
    <w:rsid w:val="00273DF0"/>
    <w:rsid w:val="00275E51"/>
    <w:rsid w:val="00275FF1"/>
    <w:rsid w:val="002771A9"/>
    <w:rsid w:val="00277CF1"/>
    <w:rsid w:val="00277FFD"/>
    <w:rsid w:val="0028018C"/>
    <w:rsid w:val="00282A05"/>
    <w:rsid w:val="00283CB0"/>
    <w:rsid w:val="00285D5F"/>
    <w:rsid w:val="00290840"/>
    <w:rsid w:val="00291ED2"/>
    <w:rsid w:val="0029385D"/>
    <w:rsid w:val="00293D96"/>
    <w:rsid w:val="00294C13"/>
    <w:rsid w:val="002964FF"/>
    <w:rsid w:val="00296B53"/>
    <w:rsid w:val="00296DAE"/>
    <w:rsid w:val="002A0CC5"/>
    <w:rsid w:val="002A113D"/>
    <w:rsid w:val="002A29A4"/>
    <w:rsid w:val="002A3F64"/>
    <w:rsid w:val="002A51E3"/>
    <w:rsid w:val="002A5E55"/>
    <w:rsid w:val="002A6AC5"/>
    <w:rsid w:val="002A70FA"/>
    <w:rsid w:val="002B33D8"/>
    <w:rsid w:val="002B5DE2"/>
    <w:rsid w:val="002B7480"/>
    <w:rsid w:val="002B7D3F"/>
    <w:rsid w:val="002C2E60"/>
    <w:rsid w:val="002C31DD"/>
    <w:rsid w:val="002C4502"/>
    <w:rsid w:val="002C494B"/>
    <w:rsid w:val="002C51F2"/>
    <w:rsid w:val="002C60D9"/>
    <w:rsid w:val="002C736F"/>
    <w:rsid w:val="002C79D5"/>
    <w:rsid w:val="002C7B35"/>
    <w:rsid w:val="002D15B1"/>
    <w:rsid w:val="002D475A"/>
    <w:rsid w:val="002D4AAE"/>
    <w:rsid w:val="002D63C5"/>
    <w:rsid w:val="002D6CD9"/>
    <w:rsid w:val="002E2C99"/>
    <w:rsid w:val="002E30EC"/>
    <w:rsid w:val="002E35CD"/>
    <w:rsid w:val="002E3DE6"/>
    <w:rsid w:val="002E5D9B"/>
    <w:rsid w:val="002E7D08"/>
    <w:rsid w:val="002F456A"/>
    <w:rsid w:val="002F4DD0"/>
    <w:rsid w:val="002F6475"/>
    <w:rsid w:val="002F6E1B"/>
    <w:rsid w:val="002F7369"/>
    <w:rsid w:val="002F7461"/>
    <w:rsid w:val="00301A5A"/>
    <w:rsid w:val="003039BF"/>
    <w:rsid w:val="00303AC5"/>
    <w:rsid w:val="003041E2"/>
    <w:rsid w:val="0030512D"/>
    <w:rsid w:val="003079EA"/>
    <w:rsid w:val="00307C6C"/>
    <w:rsid w:val="003121E3"/>
    <w:rsid w:val="00315FD9"/>
    <w:rsid w:val="00317B42"/>
    <w:rsid w:val="0032100D"/>
    <w:rsid w:val="003217B5"/>
    <w:rsid w:val="00322138"/>
    <w:rsid w:val="00322842"/>
    <w:rsid w:val="003240B6"/>
    <w:rsid w:val="003243A9"/>
    <w:rsid w:val="00327454"/>
    <w:rsid w:val="00331FDF"/>
    <w:rsid w:val="00333E30"/>
    <w:rsid w:val="00337890"/>
    <w:rsid w:val="0034698D"/>
    <w:rsid w:val="00347BEE"/>
    <w:rsid w:val="00350D78"/>
    <w:rsid w:val="00353338"/>
    <w:rsid w:val="003540D0"/>
    <w:rsid w:val="00355534"/>
    <w:rsid w:val="00361A53"/>
    <w:rsid w:val="00362A18"/>
    <w:rsid w:val="00362AEF"/>
    <w:rsid w:val="00364B34"/>
    <w:rsid w:val="003651A2"/>
    <w:rsid w:val="00365715"/>
    <w:rsid w:val="003667C9"/>
    <w:rsid w:val="0036720E"/>
    <w:rsid w:val="003674C8"/>
    <w:rsid w:val="00371DFD"/>
    <w:rsid w:val="00375771"/>
    <w:rsid w:val="00376977"/>
    <w:rsid w:val="003806AB"/>
    <w:rsid w:val="00381FCC"/>
    <w:rsid w:val="00383F28"/>
    <w:rsid w:val="003853E9"/>
    <w:rsid w:val="003853FC"/>
    <w:rsid w:val="003861AD"/>
    <w:rsid w:val="0038647C"/>
    <w:rsid w:val="00386A19"/>
    <w:rsid w:val="00392DBD"/>
    <w:rsid w:val="0039445D"/>
    <w:rsid w:val="0039446B"/>
    <w:rsid w:val="0039475B"/>
    <w:rsid w:val="00394F6D"/>
    <w:rsid w:val="00395BA3"/>
    <w:rsid w:val="00395E7C"/>
    <w:rsid w:val="00396E9E"/>
    <w:rsid w:val="003A1F9B"/>
    <w:rsid w:val="003A2868"/>
    <w:rsid w:val="003A43F9"/>
    <w:rsid w:val="003A539E"/>
    <w:rsid w:val="003A603E"/>
    <w:rsid w:val="003B1A44"/>
    <w:rsid w:val="003B1F5F"/>
    <w:rsid w:val="003B2102"/>
    <w:rsid w:val="003B2D3F"/>
    <w:rsid w:val="003B2ECF"/>
    <w:rsid w:val="003B322F"/>
    <w:rsid w:val="003B4156"/>
    <w:rsid w:val="003B563B"/>
    <w:rsid w:val="003B69D4"/>
    <w:rsid w:val="003C14C2"/>
    <w:rsid w:val="003C1C7F"/>
    <w:rsid w:val="003C1ED4"/>
    <w:rsid w:val="003C22B8"/>
    <w:rsid w:val="003C2741"/>
    <w:rsid w:val="003C44C5"/>
    <w:rsid w:val="003C468B"/>
    <w:rsid w:val="003C4A74"/>
    <w:rsid w:val="003C5AE4"/>
    <w:rsid w:val="003C7572"/>
    <w:rsid w:val="003C7684"/>
    <w:rsid w:val="003D1B16"/>
    <w:rsid w:val="003D2F0F"/>
    <w:rsid w:val="003D42E7"/>
    <w:rsid w:val="003D6F8E"/>
    <w:rsid w:val="003E03AD"/>
    <w:rsid w:val="003E03BA"/>
    <w:rsid w:val="003E0B4F"/>
    <w:rsid w:val="003E13F1"/>
    <w:rsid w:val="003E1CE8"/>
    <w:rsid w:val="003E3B95"/>
    <w:rsid w:val="003E5FAF"/>
    <w:rsid w:val="003E71F3"/>
    <w:rsid w:val="003E7D88"/>
    <w:rsid w:val="003F1C0F"/>
    <w:rsid w:val="003F3D22"/>
    <w:rsid w:val="003F5596"/>
    <w:rsid w:val="003F5907"/>
    <w:rsid w:val="003F70E9"/>
    <w:rsid w:val="004006F1"/>
    <w:rsid w:val="00401930"/>
    <w:rsid w:val="004026DC"/>
    <w:rsid w:val="00402BB5"/>
    <w:rsid w:val="00403FD3"/>
    <w:rsid w:val="00405312"/>
    <w:rsid w:val="004107D8"/>
    <w:rsid w:val="00410833"/>
    <w:rsid w:val="0041363C"/>
    <w:rsid w:val="004146AA"/>
    <w:rsid w:val="00414A89"/>
    <w:rsid w:val="00414CE3"/>
    <w:rsid w:val="00416BF6"/>
    <w:rsid w:val="00422FB6"/>
    <w:rsid w:val="004238D0"/>
    <w:rsid w:val="00424FDA"/>
    <w:rsid w:val="00425DB4"/>
    <w:rsid w:val="00426341"/>
    <w:rsid w:val="00430899"/>
    <w:rsid w:val="0043089D"/>
    <w:rsid w:val="00430B9E"/>
    <w:rsid w:val="00431D3E"/>
    <w:rsid w:val="004333BE"/>
    <w:rsid w:val="004344EF"/>
    <w:rsid w:val="00436B15"/>
    <w:rsid w:val="00436F90"/>
    <w:rsid w:val="004425A1"/>
    <w:rsid w:val="004425FA"/>
    <w:rsid w:val="004440A5"/>
    <w:rsid w:val="00444322"/>
    <w:rsid w:val="00444DD9"/>
    <w:rsid w:val="00444E9D"/>
    <w:rsid w:val="00444FD8"/>
    <w:rsid w:val="00445676"/>
    <w:rsid w:val="00446EA5"/>
    <w:rsid w:val="00450DB2"/>
    <w:rsid w:val="00452D94"/>
    <w:rsid w:val="00453610"/>
    <w:rsid w:val="0045494F"/>
    <w:rsid w:val="00454AEB"/>
    <w:rsid w:val="00462D08"/>
    <w:rsid w:val="00463F4D"/>
    <w:rsid w:val="00465606"/>
    <w:rsid w:val="00465BF3"/>
    <w:rsid w:val="00472B1B"/>
    <w:rsid w:val="00474D80"/>
    <w:rsid w:val="00474DF8"/>
    <w:rsid w:val="00475022"/>
    <w:rsid w:val="0047690D"/>
    <w:rsid w:val="00477475"/>
    <w:rsid w:val="00482ADC"/>
    <w:rsid w:val="0048306A"/>
    <w:rsid w:val="00484664"/>
    <w:rsid w:val="004853B7"/>
    <w:rsid w:val="00485A04"/>
    <w:rsid w:val="00485BC6"/>
    <w:rsid w:val="004912C4"/>
    <w:rsid w:val="00492315"/>
    <w:rsid w:val="004934FF"/>
    <w:rsid w:val="00493CF2"/>
    <w:rsid w:val="0049414B"/>
    <w:rsid w:val="00497F31"/>
    <w:rsid w:val="004A1735"/>
    <w:rsid w:val="004A2958"/>
    <w:rsid w:val="004A3481"/>
    <w:rsid w:val="004A453B"/>
    <w:rsid w:val="004A6BFF"/>
    <w:rsid w:val="004A71AB"/>
    <w:rsid w:val="004A72DD"/>
    <w:rsid w:val="004A7B50"/>
    <w:rsid w:val="004B1F7F"/>
    <w:rsid w:val="004B230D"/>
    <w:rsid w:val="004B266F"/>
    <w:rsid w:val="004B60BF"/>
    <w:rsid w:val="004B7F61"/>
    <w:rsid w:val="004C0329"/>
    <w:rsid w:val="004C3F42"/>
    <w:rsid w:val="004C4C0A"/>
    <w:rsid w:val="004C5EF9"/>
    <w:rsid w:val="004C6621"/>
    <w:rsid w:val="004D35AC"/>
    <w:rsid w:val="004D39D4"/>
    <w:rsid w:val="004D5CDF"/>
    <w:rsid w:val="004D7201"/>
    <w:rsid w:val="004D7496"/>
    <w:rsid w:val="004D797F"/>
    <w:rsid w:val="004D7B56"/>
    <w:rsid w:val="004E168C"/>
    <w:rsid w:val="004E2527"/>
    <w:rsid w:val="004E254A"/>
    <w:rsid w:val="004E2FB9"/>
    <w:rsid w:val="004E4DCC"/>
    <w:rsid w:val="004E6627"/>
    <w:rsid w:val="004E7151"/>
    <w:rsid w:val="004E71BD"/>
    <w:rsid w:val="004E7B7E"/>
    <w:rsid w:val="004E7C2A"/>
    <w:rsid w:val="004F0333"/>
    <w:rsid w:val="004F0E0D"/>
    <w:rsid w:val="004F12F4"/>
    <w:rsid w:val="004F1D39"/>
    <w:rsid w:val="004F24CC"/>
    <w:rsid w:val="004F3493"/>
    <w:rsid w:val="004F370C"/>
    <w:rsid w:val="004F3D15"/>
    <w:rsid w:val="004F427E"/>
    <w:rsid w:val="004F5078"/>
    <w:rsid w:val="004F53A9"/>
    <w:rsid w:val="005007A2"/>
    <w:rsid w:val="00501645"/>
    <w:rsid w:val="005016B7"/>
    <w:rsid w:val="00502223"/>
    <w:rsid w:val="00503924"/>
    <w:rsid w:val="00505E0E"/>
    <w:rsid w:val="0050641E"/>
    <w:rsid w:val="005064D8"/>
    <w:rsid w:val="00506550"/>
    <w:rsid w:val="00507BEE"/>
    <w:rsid w:val="0051077A"/>
    <w:rsid w:val="0051100A"/>
    <w:rsid w:val="00512839"/>
    <w:rsid w:val="00513CB7"/>
    <w:rsid w:val="0051462E"/>
    <w:rsid w:val="00514F91"/>
    <w:rsid w:val="00515A1E"/>
    <w:rsid w:val="00517DE3"/>
    <w:rsid w:val="0052036C"/>
    <w:rsid w:val="00520CFE"/>
    <w:rsid w:val="0052313F"/>
    <w:rsid w:val="005233E0"/>
    <w:rsid w:val="00523B7B"/>
    <w:rsid w:val="00523B9B"/>
    <w:rsid w:val="00524330"/>
    <w:rsid w:val="00524A8D"/>
    <w:rsid w:val="00524B72"/>
    <w:rsid w:val="0052518D"/>
    <w:rsid w:val="00526648"/>
    <w:rsid w:val="00527B65"/>
    <w:rsid w:val="0053022D"/>
    <w:rsid w:val="00530C50"/>
    <w:rsid w:val="00531C38"/>
    <w:rsid w:val="005335E2"/>
    <w:rsid w:val="00534481"/>
    <w:rsid w:val="005373E4"/>
    <w:rsid w:val="00540F0E"/>
    <w:rsid w:val="00541988"/>
    <w:rsid w:val="005441C5"/>
    <w:rsid w:val="00544BB7"/>
    <w:rsid w:val="00545605"/>
    <w:rsid w:val="00545768"/>
    <w:rsid w:val="0054784D"/>
    <w:rsid w:val="00547CB5"/>
    <w:rsid w:val="005516AB"/>
    <w:rsid w:val="0055172E"/>
    <w:rsid w:val="00551E1D"/>
    <w:rsid w:val="0055276A"/>
    <w:rsid w:val="00552A36"/>
    <w:rsid w:val="005552EB"/>
    <w:rsid w:val="00556C2F"/>
    <w:rsid w:val="00560390"/>
    <w:rsid w:val="005603F5"/>
    <w:rsid w:val="005609AA"/>
    <w:rsid w:val="00562339"/>
    <w:rsid w:val="00562829"/>
    <w:rsid w:val="005628F6"/>
    <w:rsid w:val="00562B95"/>
    <w:rsid w:val="00562DFD"/>
    <w:rsid w:val="0056332A"/>
    <w:rsid w:val="00563BAD"/>
    <w:rsid w:val="00564496"/>
    <w:rsid w:val="00564577"/>
    <w:rsid w:val="00565621"/>
    <w:rsid w:val="00566CC0"/>
    <w:rsid w:val="00570857"/>
    <w:rsid w:val="005712D4"/>
    <w:rsid w:val="00571C94"/>
    <w:rsid w:val="0057236E"/>
    <w:rsid w:val="00573864"/>
    <w:rsid w:val="0057418E"/>
    <w:rsid w:val="00574309"/>
    <w:rsid w:val="0057492E"/>
    <w:rsid w:val="00575450"/>
    <w:rsid w:val="00575E37"/>
    <w:rsid w:val="00575EF6"/>
    <w:rsid w:val="00576D47"/>
    <w:rsid w:val="0057789D"/>
    <w:rsid w:val="005778C8"/>
    <w:rsid w:val="0058209A"/>
    <w:rsid w:val="0058218C"/>
    <w:rsid w:val="005826D5"/>
    <w:rsid w:val="00583021"/>
    <w:rsid w:val="00584519"/>
    <w:rsid w:val="0058597B"/>
    <w:rsid w:val="005876BA"/>
    <w:rsid w:val="00590CC1"/>
    <w:rsid w:val="00593242"/>
    <w:rsid w:val="00593F83"/>
    <w:rsid w:val="00595014"/>
    <w:rsid w:val="005955A8"/>
    <w:rsid w:val="005956EA"/>
    <w:rsid w:val="005965F8"/>
    <w:rsid w:val="0059763F"/>
    <w:rsid w:val="005979D7"/>
    <w:rsid w:val="00597C9D"/>
    <w:rsid w:val="005A18C6"/>
    <w:rsid w:val="005A2A55"/>
    <w:rsid w:val="005A404B"/>
    <w:rsid w:val="005A49D6"/>
    <w:rsid w:val="005A7809"/>
    <w:rsid w:val="005B09B1"/>
    <w:rsid w:val="005B1F04"/>
    <w:rsid w:val="005B22F4"/>
    <w:rsid w:val="005B3425"/>
    <w:rsid w:val="005B4418"/>
    <w:rsid w:val="005B4638"/>
    <w:rsid w:val="005B6FB7"/>
    <w:rsid w:val="005B748E"/>
    <w:rsid w:val="005C333F"/>
    <w:rsid w:val="005C36DD"/>
    <w:rsid w:val="005C3E01"/>
    <w:rsid w:val="005C46D7"/>
    <w:rsid w:val="005C68DC"/>
    <w:rsid w:val="005C7F54"/>
    <w:rsid w:val="005D1026"/>
    <w:rsid w:val="005D1C05"/>
    <w:rsid w:val="005D23FC"/>
    <w:rsid w:val="005D3A06"/>
    <w:rsid w:val="005D4D21"/>
    <w:rsid w:val="005D5CA7"/>
    <w:rsid w:val="005D74E0"/>
    <w:rsid w:val="005D7D35"/>
    <w:rsid w:val="005E19DD"/>
    <w:rsid w:val="005E1BA9"/>
    <w:rsid w:val="005E40B0"/>
    <w:rsid w:val="005E665D"/>
    <w:rsid w:val="005E7095"/>
    <w:rsid w:val="005F1043"/>
    <w:rsid w:val="005F26C2"/>
    <w:rsid w:val="005F2CF3"/>
    <w:rsid w:val="005F30FD"/>
    <w:rsid w:val="005F3B06"/>
    <w:rsid w:val="005F48E2"/>
    <w:rsid w:val="00601C6F"/>
    <w:rsid w:val="00602BF3"/>
    <w:rsid w:val="00603A37"/>
    <w:rsid w:val="00606A1D"/>
    <w:rsid w:val="00606BA9"/>
    <w:rsid w:val="00607036"/>
    <w:rsid w:val="00607493"/>
    <w:rsid w:val="00607679"/>
    <w:rsid w:val="00607759"/>
    <w:rsid w:val="00607F16"/>
    <w:rsid w:val="006101DE"/>
    <w:rsid w:val="006110C6"/>
    <w:rsid w:val="0061240B"/>
    <w:rsid w:val="006124FD"/>
    <w:rsid w:val="00614F41"/>
    <w:rsid w:val="00615350"/>
    <w:rsid w:val="00615623"/>
    <w:rsid w:val="006200D6"/>
    <w:rsid w:val="0062018D"/>
    <w:rsid w:val="006208CC"/>
    <w:rsid w:val="00622BE6"/>
    <w:rsid w:val="00623438"/>
    <w:rsid w:val="006257C1"/>
    <w:rsid w:val="00626DB4"/>
    <w:rsid w:val="0063298E"/>
    <w:rsid w:val="00634543"/>
    <w:rsid w:val="006349BE"/>
    <w:rsid w:val="00635E18"/>
    <w:rsid w:val="006375CB"/>
    <w:rsid w:val="00637617"/>
    <w:rsid w:val="00642EE1"/>
    <w:rsid w:val="00644E52"/>
    <w:rsid w:val="00645096"/>
    <w:rsid w:val="00646F99"/>
    <w:rsid w:val="006471C5"/>
    <w:rsid w:val="00652765"/>
    <w:rsid w:val="00652FC3"/>
    <w:rsid w:val="0065339F"/>
    <w:rsid w:val="006539C8"/>
    <w:rsid w:val="00654B8C"/>
    <w:rsid w:val="00656F2F"/>
    <w:rsid w:val="0066183D"/>
    <w:rsid w:val="00661E5F"/>
    <w:rsid w:val="00661F45"/>
    <w:rsid w:val="006623DC"/>
    <w:rsid w:val="00663DC8"/>
    <w:rsid w:val="0066543B"/>
    <w:rsid w:val="00666723"/>
    <w:rsid w:val="00666830"/>
    <w:rsid w:val="0066692C"/>
    <w:rsid w:val="006675D5"/>
    <w:rsid w:val="00670ADF"/>
    <w:rsid w:val="00670B65"/>
    <w:rsid w:val="00672799"/>
    <w:rsid w:val="00674651"/>
    <w:rsid w:val="00674CE7"/>
    <w:rsid w:val="00674D1A"/>
    <w:rsid w:val="00680842"/>
    <w:rsid w:val="006810A6"/>
    <w:rsid w:val="006815BE"/>
    <w:rsid w:val="00683147"/>
    <w:rsid w:val="0068330D"/>
    <w:rsid w:val="00684162"/>
    <w:rsid w:val="006854FF"/>
    <w:rsid w:val="00685545"/>
    <w:rsid w:val="006901FB"/>
    <w:rsid w:val="00691585"/>
    <w:rsid w:val="00691B78"/>
    <w:rsid w:val="00695B69"/>
    <w:rsid w:val="00696956"/>
    <w:rsid w:val="006A03C8"/>
    <w:rsid w:val="006A26BB"/>
    <w:rsid w:val="006A6436"/>
    <w:rsid w:val="006A6580"/>
    <w:rsid w:val="006A65F6"/>
    <w:rsid w:val="006A6C7A"/>
    <w:rsid w:val="006A7CCD"/>
    <w:rsid w:val="006A7E84"/>
    <w:rsid w:val="006B012E"/>
    <w:rsid w:val="006B3109"/>
    <w:rsid w:val="006B3706"/>
    <w:rsid w:val="006B3844"/>
    <w:rsid w:val="006B4023"/>
    <w:rsid w:val="006B4DD0"/>
    <w:rsid w:val="006B5380"/>
    <w:rsid w:val="006B5BAE"/>
    <w:rsid w:val="006B6048"/>
    <w:rsid w:val="006B7178"/>
    <w:rsid w:val="006C0EB1"/>
    <w:rsid w:val="006C0F5B"/>
    <w:rsid w:val="006C1DF2"/>
    <w:rsid w:val="006C1F75"/>
    <w:rsid w:val="006C2A02"/>
    <w:rsid w:val="006C531F"/>
    <w:rsid w:val="006C5E65"/>
    <w:rsid w:val="006C776D"/>
    <w:rsid w:val="006C7DF3"/>
    <w:rsid w:val="006C7FC6"/>
    <w:rsid w:val="006D1E79"/>
    <w:rsid w:val="006D48D3"/>
    <w:rsid w:val="006D53B2"/>
    <w:rsid w:val="006D5BD7"/>
    <w:rsid w:val="006D5F83"/>
    <w:rsid w:val="006D6D50"/>
    <w:rsid w:val="006E15D6"/>
    <w:rsid w:val="006E70AA"/>
    <w:rsid w:val="006F0172"/>
    <w:rsid w:val="006F06BB"/>
    <w:rsid w:val="006F3AEA"/>
    <w:rsid w:val="006F462D"/>
    <w:rsid w:val="006F70D1"/>
    <w:rsid w:val="006F7D3B"/>
    <w:rsid w:val="006F7ED2"/>
    <w:rsid w:val="00700304"/>
    <w:rsid w:val="00701109"/>
    <w:rsid w:val="00702D62"/>
    <w:rsid w:val="0070502B"/>
    <w:rsid w:val="0070736F"/>
    <w:rsid w:val="0071014D"/>
    <w:rsid w:val="00713193"/>
    <w:rsid w:val="00713206"/>
    <w:rsid w:val="00714182"/>
    <w:rsid w:val="00715D84"/>
    <w:rsid w:val="00715DF1"/>
    <w:rsid w:val="007162E0"/>
    <w:rsid w:val="00717E94"/>
    <w:rsid w:val="0072085C"/>
    <w:rsid w:val="00720B30"/>
    <w:rsid w:val="00722068"/>
    <w:rsid w:val="00723195"/>
    <w:rsid w:val="007235B2"/>
    <w:rsid w:val="00731969"/>
    <w:rsid w:val="00731D7A"/>
    <w:rsid w:val="00733773"/>
    <w:rsid w:val="007342DB"/>
    <w:rsid w:val="007350B9"/>
    <w:rsid w:val="007355EE"/>
    <w:rsid w:val="00737934"/>
    <w:rsid w:val="00737A6E"/>
    <w:rsid w:val="00737CAC"/>
    <w:rsid w:val="00741662"/>
    <w:rsid w:val="00742ACB"/>
    <w:rsid w:val="00742C06"/>
    <w:rsid w:val="00743804"/>
    <w:rsid w:val="0074397C"/>
    <w:rsid w:val="00744B09"/>
    <w:rsid w:val="007456FE"/>
    <w:rsid w:val="0074584C"/>
    <w:rsid w:val="007505F9"/>
    <w:rsid w:val="00750E9A"/>
    <w:rsid w:val="00751FC9"/>
    <w:rsid w:val="00752810"/>
    <w:rsid w:val="00752BEC"/>
    <w:rsid w:val="007549B7"/>
    <w:rsid w:val="007552CD"/>
    <w:rsid w:val="00756546"/>
    <w:rsid w:val="00756874"/>
    <w:rsid w:val="00757CBB"/>
    <w:rsid w:val="007614BB"/>
    <w:rsid w:val="00762ADA"/>
    <w:rsid w:val="00764EF9"/>
    <w:rsid w:val="00765090"/>
    <w:rsid w:val="00765ACC"/>
    <w:rsid w:val="0077272C"/>
    <w:rsid w:val="007751AA"/>
    <w:rsid w:val="00775563"/>
    <w:rsid w:val="00775586"/>
    <w:rsid w:val="00776866"/>
    <w:rsid w:val="00777644"/>
    <w:rsid w:val="00777D81"/>
    <w:rsid w:val="00780BCD"/>
    <w:rsid w:val="0078205F"/>
    <w:rsid w:val="00782E94"/>
    <w:rsid w:val="00783541"/>
    <w:rsid w:val="00785106"/>
    <w:rsid w:val="00785481"/>
    <w:rsid w:val="007872BA"/>
    <w:rsid w:val="007904C4"/>
    <w:rsid w:val="00791617"/>
    <w:rsid w:val="0079291E"/>
    <w:rsid w:val="00792D7E"/>
    <w:rsid w:val="00792F12"/>
    <w:rsid w:val="00793326"/>
    <w:rsid w:val="00795E37"/>
    <w:rsid w:val="007966A5"/>
    <w:rsid w:val="00796855"/>
    <w:rsid w:val="00797159"/>
    <w:rsid w:val="00797BDE"/>
    <w:rsid w:val="007A0202"/>
    <w:rsid w:val="007A0291"/>
    <w:rsid w:val="007A0F3C"/>
    <w:rsid w:val="007A1040"/>
    <w:rsid w:val="007A35D1"/>
    <w:rsid w:val="007A3AA2"/>
    <w:rsid w:val="007A508F"/>
    <w:rsid w:val="007A653F"/>
    <w:rsid w:val="007A7002"/>
    <w:rsid w:val="007B0EC7"/>
    <w:rsid w:val="007B206A"/>
    <w:rsid w:val="007B55BC"/>
    <w:rsid w:val="007B69F6"/>
    <w:rsid w:val="007B7B16"/>
    <w:rsid w:val="007B7BAF"/>
    <w:rsid w:val="007C0EA9"/>
    <w:rsid w:val="007C1BBF"/>
    <w:rsid w:val="007C2A15"/>
    <w:rsid w:val="007C32CA"/>
    <w:rsid w:val="007C3860"/>
    <w:rsid w:val="007C3A5D"/>
    <w:rsid w:val="007C43DC"/>
    <w:rsid w:val="007C442D"/>
    <w:rsid w:val="007C4F33"/>
    <w:rsid w:val="007C66C8"/>
    <w:rsid w:val="007C7FF4"/>
    <w:rsid w:val="007D2759"/>
    <w:rsid w:val="007D2D41"/>
    <w:rsid w:val="007D2F38"/>
    <w:rsid w:val="007D3031"/>
    <w:rsid w:val="007D36F7"/>
    <w:rsid w:val="007D38F8"/>
    <w:rsid w:val="007D58AF"/>
    <w:rsid w:val="007D5A79"/>
    <w:rsid w:val="007D64A9"/>
    <w:rsid w:val="007D672F"/>
    <w:rsid w:val="007D774C"/>
    <w:rsid w:val="007E0020"/>
    <w:rsid w:val="007E017D"/>
    <w:rsid w:val="007E0FEF"/>
    <w:rsid w:val="007E1DF9"/>
    <w:rsid w:val="007E1E62"/>
    <w:rsid w:val="007E220A"/>
    <w:rsid w:val="007E2AAD"/>
    <w:rsid w:val="007E3B2F"/>
    <w:rsid w:val="007E4F47"/>
    <w:rsid w:val="007E5AEF"/>
    <w:rsid w:val="007F128E"/>
    <w:rsid w:val="007F271C"/>
    <w:rsid w:val="007F2C68"/>
    <w:rsid w:val="007F377B"/>
    <w:rsid w:val="007F530C"/>
    <w:rsid w:val="007F6A88"/>
    <w:rsid w:val="008006B6"/>
    <w:rsid w:val="008007FA"/>
    <w:rsid w:val="00801A3D"/>
    <w:rsid w:val="00803CEB"/>
    <w:rsid w:val="00804636"/>
    <w:rsid w:val="00805730"/>
    <w:rsid w:val="00806E56"/>
    <w:rsid w:val="00810133"/>
    <w:rsid w:val="00811649"/>
    <w:rsid w:val="00812C14"/>
    <w:rsid w:val="00814F15"/>
    <w:rsid w:val="00815E33"/>
    <w:rsid w:val="00817862"/>
    <w:rsid w:val="00822DE2"/>
    <w:rsid w:val="008232A7"/>
    <w:rsid w:val="00823F9D"/>
    <w:rsid w:val="008240CC"/>
    <w:rsid w:val="00827572"/>
    <w:rsid w:val="00827E81"/>
    <w:rsid w:val="00830165"/>
    <w:rsid w:val="00830671"/>
    <w:rsid w:val="008307F8"/>
    <w:rsid w:val="00832B60"/>
    <w:rsid w:val="00832DE6"/>
    <w:rsid w:val="00833E6F"/>
    <w:rsid w:val="008355E0"/>
    <w:rsid w:val="00836358"/>
    <w:rsid w:val="008379B9"/>
    <w:rsid w:val="008428D2"/>
    <w:rsid w:val="00843BB9"/>
    <w:rsid w:val="008449EB"/>
    <w:rsid w:val="00845175"/>
    <w:rsid w:val="00845282"/>
    <w:rsid w:val="00847CFB"/>
    <w:rsid w:val="00850772"/>
    <w:rsid w:val="0085096E"/>
    <w:rsid w:val="00850AA1"/>
    <w:rsid w:val="00852AA0"/>
    <w:rsid w:val="00852FE1"/>
    <w:rsid w:val="00853FF3"/>
    <w:rsid w:val="00854B66"/>
    <w:rsid w:val="0085790A"/>
    <w:rsid w:val="008600F7"/>
    <w:rsid w:val="00860582"/>
    <w:rsid w:val="00860ABF"/>
    <w:rsid w:val="00861D90"/>
    <w:rsid w:val="0086200F"/>
    <w:rsid w:val="008659F2"/>
    <w:rsid w:val="0086657B"/>
    <w:rsid w:val="00866DCE"/>
    <w:rsid w:val="00867039"/>
    <w:rsid w:val="008671AD"/>
    <w:rsid w:val="0086786E"/>
    <w:rsid w:val="0086788A"/>
    <w:rsid w:val="00871106"/>
    <w:rsid w:val="0087129E"/>
    <w:rsid w:val="00872790"/>
    <w:rsid w:val="00872E4A"/>
    <w:rsid w:val="00874FFB"/>
    <w:rsid w:val="008755F6"/>
    <w:rsid w:val="00876881"/>
    <w:rsid w:val="0087700F"/>
    <w:rsid w:val="0087774F"/>
    <w:rsid w:val="00877D73"/>
    <w:rsid w:val="00881572"/>
    <w:rsid w:val="00882864"/>
    <w:rsid w:val="00883A6E"/>
    <w:rsid w:val="00883E8B"/>
    <w:rsid w:val="008841FB"/>
    <w:rsid w:val="00886202"/>
    <w:rsid w:val="00886813"/>
    <w:rsid w:val="008868F8"/>
    <w:rsid w:val="00886B67"/>
    <w:rsid w:val="00887927"/>
    <w:rsid w:val="00887EFC"/>
    <w:rsid w:val="00887F2D"/>
    <w:rsid w:val="0089007A"/>
    <w:rsid w:val="00891493"/>
    <w:rsid w:val="00891D67"/>
    <w:rsid w:val="0089245F"/>
    <w:rsid w:val="008926AF"/>
    <w:rsid w:val="00893F23"/>
    <w:rsid w:val="00895009"/>
    <w:rsid w:val="0089540C"/>
    <w:rsid w:val="00897C6D"/>
    <w:rsid w:val="008A070C"/>
    <w:rsid w:val="008A2361"/>
    <w:rsid w:val="008A30A8"/>
    <w:rsid w:val="008A37B6"/>
    <w:rsid w:val="008A39F1"/>
    <w:rsid w:val="008A3D29"/>
    <w:rsid w:val="008A4E16"/>
    <w:rsid w:val="008A50D5"/>
    <w:rsid w:val="008A5EB2"/>
    <w:rsid w:val="008A77D7"/>
    <w:rsid w:val="008B122A"/>
    <w:rsid w:val="008B4879"/>
    <w:rsid w:val="008B5EC5"/>
    <w:rsid w:val="008B618B"/>
    <w:rsid w:val="008B7E11"/>
    <w:rsid w:val="008B7FC8"/>
    <w:rsid w:val="008C3E93"/>
    <w:rsid w:val="008C4484"/>
    <w:rsid w:val="008C54E8"/>
    <w:rsid w:val="008C6CED"/>
    <w:rsid w:val="008C6E72"/>
    <w:rsid w:val="008D31C5"/>
    <w:rsid w:val="008D4D10"/>
    <w:rsid w:val="008D5770"/>
    <w:rsid w:val="008D64FF"/>
    <w:rsid w:val="008D7C26"/>
    <w:rsid w:val="008E06E3"/>
    <w:rsid w:val="008E1B18"/>
    <w:rsid w:val="008E21E5"/>
    <w:rsid w:val="008E2AFA"/>
    <w:rsid w:val="008E357A"/>
    <w:rsid w:val="008E389E"/>
    <w:rsid w:val="008E4AF1"/>
    <w:rsid w:val="008E51ED"/>
    <w:rsid w:val="008E64B2"/>
    <w:rsid w:val="008E6740"/>
    <w:rsid w:val="008E7845"/>
    <w:rsid w:val="008F089C"/>
    <w:rsid w:val="008F0AA8"/>
    <w:rsid w:val="008F2B1D"/>
    <w:rsid w:val="008F2F14"/>
    <w:rsid w:val="008F48DD"/>
    <w:rsid w:val="008F4B02"/>
    <w:rsid w:val="008F6761"/>
    <w:rsid w:val="008F6AD1"/>
    <w:rsid w:val="008F72B9"/>
    <w:rsid w:val="008F7B66"/>
    <w:rsid w:val="00901A6F"/>
    <w:rsid w:val="009043A8"/>
    <w:rsid w:val="00904B0B"/>
    <w:rsid w:val="00905864"/>
    <w:rsid w:val="00906ECC"/>
    <w:rsid w:val="00907222"/>
    <w:rsid w:val="00907C62"/>
    <w:rsid w:val="009113EF"/>
    <w:rsid w:val="0091307D"/>
    <w:rsid w:val="00914DCA"/>
    <w:rsid w:val="0091662A"/>
    <w:rsid w:val="0091694E"/>
    <w:rsid w:val="009173D1"/>
    <w:rsid w:val="0092040B"/>
    <w:rsid w:val="00920B5D"/>
    <w:rsid w:val="0092165F"/>
    <w:rsid w:val="00922FFD"/>
    <w:rsid w:val="009246EA"/>
    <w:rsid w:val="00930D01"/>
    <w:rsid w:val="009312CE"/>
    <w:rsid w:val="00931FA2"/>
    <w:rsid w:val="0093266E"/>
    <w:rsid w:val="00932A8C"/>
    <w:rsid w:val="00932E87"/>
    <w:rsid w:val="0093308B"/>
    <w:rsid w:val="009338D4"/>
    <w:rsid w:val="00933CFF"/>
    <w:rsid w:val="00936FBD"/>
    <w:rsid w:val="009400B6"/>
    <w:rsid w:val="00940912"/>
    <w:rsid w:val="00942673"/>
    <w:rsid w:val="009427FB"/>
    <w:rsid w:val="00942D66"/>
    <w:rsid w:val="00944A2D"/>
    <w:rsid w:val="009453D1"/>
    <w:rsid w:val="00946D7B"/>
    <w:rsid w:val="00947391"/>
    <w:rsid w:val="00947F77"/>
    <w:rsid w:val="00950FDD"/>
    <w:rsid w:val="0095219D"/>
    <w:rsid w:val="009546F7"/>
    <w:rsid w:val="00954735"/>
    <w:rsid w:val="009558A3"/>
    <w:rsid w:val="00955CCF"/>
    <w:rsid w:val="00957180"/>
    <w:rsid w:val="00957D32"/>
    <w:rsid w:val="0096125A"/>
    <w:rsid w:val="00961FA8"/>
    <w:rsid w:val="009647E1"/>
    <w:rsid w:val="0096501E"/>
    <w:rsid w:val="0097114E"/>
    <w:rsid w:val="00973BEE"/>
    <w:rsid w:val="009810C5"/>
    <w:rsid w:val="00981289"/>
    <w:rsid w:val="00982046"/>
    <w:rsid w:val="009821B5"/>
    <w:rsid w:val="00983427"/>
    <w:rsid w:val="00983907"/>
    <w:rsid w:val="00983FB2"/>
    <w:rsid w:val="009855FF"/>
    <w:rsid w:val="00987690"/>
    <w:rsid w:val="009902F3"/>
    <w:rsid w:val="00990C1C"/>
    <w:rsid w:val="00993610"/>
    <w:rsid w:val="00993764"/>
    <w:rsid w:val="00995B6E"/>
    <w:rsid w:val="009966A9"/>
    <w:rsid w:val="009975E6"/>
    <w:rsid w:val="009A019C"/>
    <w:rsid w:val="009A20DD"/>
    <w:rsid w:val="009A23EF"/>
    <w:rsid w:val="009A2681"/>
    <w:rsid w:val="009A3CCD"/>
    <w:rsid w:val="009A5245"/>
    <w:rsid w:val="009B07F0"/>
    <w:rsid w:val="009B1203"/>
    <w:rsid w:val="009B3BDA"/>
    <w:rsid w:val="009B3DA0"/>
    <w:rsid w:val="009C171F"/>
    <w:rsid w:val="009C21B9"/>
    <w:rsid w:val="009C612C"/>
    <w:rsid w:val="009D03C2"/>
    <w:rsid w:val="009D1408"/>
    <w:rsid w:val="009D1497"/>
    <w:rsid w:val="009D2489"/>
    <w:rsid w:val="009D323D"/>
    <w:rsid w:val="009D4B64"/>
    <w:rsid w:val="009D4F7F"/>
    <w:rsid w:val="009D5F5D"/>
    <w:rsid w:val="009D7382"/>
    <w:rsid w:val="009D7663"/>
    <w:rsid w:val="009D7A00"/>
    <w:rsid w:val="009D7F93"/>
    <w:rsid w:val="009E0191"/>
    <w:rsid w:val="009E0558"/>
    <w:rsid w:val="009E1F8F"/>
    <w:rsid w:val="009E4288"/>
    <w:rsid w:val="009E51B2"/>
    <w:rsid w:val="009E52EC"/>
    <w:rsid w:val="009E5728"/>
    <w:rsid w:val="009E599B"/>
    <w:rsid w:val="009E5D36"/>
    <w:rsid w:val="009E6A41"/>
    <w:rsid w:val="009E7E17"/>
    <w:rsid w:val="009F0C74"/>
    <w:rsid w:val="009F243C"/>
    <w:rsid w:val="009F3243"/>
    <w:rsid w:val="009F518C"/>
    <w:rsid w:val="009F5823"/>
    <w:rsid w:val="009F7F89"/>
    <w:rsid w:val="00A0040A"/>
    <w:rsid w:val="00A05D66"/>
    <w:rsid w:val="00A1053F"/>
    <w:rsid w:val="00A1086D"/>
    <w:rsid w:val="00A109CA"/>
    <w:rsid w:val="00A10F9D"/>
    <w:rsid w:val="00A12B43"/>
    <w:rsid w:val="00A12D55"/>
    <w:rsid w:val="00A14647"/>
    <w:rsid w:val="00A149DF"/>
    <w:rsid w:val="00A1523E"/>
    <w:rsid w:val="00A2008E"/>
    <w:rsid w:val="00A20975"/>
    <w:rsid w:val="00A2263A"/>
    <w:rsid w:val="00A23008"/>
    <w:rsid w:val="00A24A8B"/>
    <w:rsid w:val="00A27634"/>
    <w:rsid w:val="00A31B4A"/>
    <w:rsid w:val="00A34654"/>
    <w:rsid w:val="00A351F1"/>
    <w:rsid w:val="00A360D8"/>
    <w:rsid w:val="00A36E0E"/>
    <w:rsid w:val="00A37D33"/>
    <w:rsid w:val="00A37DD3"/>
    <w:rsid w:val="00A40E00"/>
    <w:rsid w:val="00A42962"/>
    <w:rsid w:val="00A43B19"/>
    <w:rsid w:val="00A43E25"/>
    <w:rsid w:val="00A47932"/>
    <w:rsid w:val="00A5193E"/>
    <w:rsid w:val="00A52664"/>
    <w:rsid w:val="00A5366C"/>
    <w:rsid w:val="00A53F62"/>
    <w:rsid w:val="00A54B7C"/>
    <w:rsid w:val="00A559D8"/>
    <w:rsid w:val="00A60864"/>
    <w:rsid w:val="00A62EEE"/>
    <w:rsid w:val="00A65DC6"/>
    <w:rsid w:val="00A66653"/>
    <w:rsid w:val="00A67C25"/>
    <w:rsid w:val="00A67E4A"/>
    <w:rsid w:val="00A708FC"/>
    <w:rsid w:val="00A712DD"/>
    <w:rsid w:val="00A72CE8"/>
    <w:rsid w:val="00A7482E"/>
    <w:rsid w:val="00A770C7"/>
    <w:rsid w:val="00A77DA0"/>
    <w:rsid w:val="00A80B3C"/>
    <w:rsid w:val="00A815E8"/>
    <w:rsid w:val="00A81939"/>
    <w:rsid w:val="00A835FF"/>
    <w:rsid w:val="00A8399C"/>
    <w:rsid w:val="00A869D1"/>
    <w:rsid w:val="00A87614"/>
    <w:rsid w:val="00A91178"/>
    <w:rsid w:val="00A92A48"/>
    <w:rsid w:val="00A92BC0"/>
    <w:rsid w:val="00A93340"/>
    <w:rsid w:val="00A93CDB"/>
    <w:rsid w:val="00A944B4"/>
    <w:rsid w:val="00A94F5E"/>
    <w:rsid w:val="00A96312"/>
    <w:rsid w:val="00A96E76"/>
    <w:rsid w:val="00AA0D6C"/>
    <w:rsid w:val="00AA1BEB"/>
    <w:rsid w:val="00AA20F7"/>
    <w:rsid w:val="00AA5C7B"/>
    <w:rsid w:val="00AA651D"/>
    <w:rsid w:val="00AA7E2C"/>
    <w:rsid w:val="00AB2479"/>
    <w:rsid w:val="00AB3426"/>
    <w:rsid w:val="00AB3797"/>
    <w:rsid w:val="00AB38AE"/>
    <w:rsid w:val="00AB3D2E"/>
    <w:rsid w:val="00AB646C"/>
    <w:rsid w:val="00AB6FF2"/>
    <w:rsid w:val="00AC0330"/>
    <w:rsid w:val="00AC0575"/>
    <w:rsid w:val="00AC3CB8"/>
    <w:rsid w:val="00AC407E"/>
    <w:rsid w:val="00AC5FC6"/>
    <w:rsid w:val="00AC6105"/>
    <w:rsid w:val="00AC6783"/>
    <w:rsid w:val="00AC6E26"/>
    <w:rsid w:val="00AC750C"/>
    <w:rsid w:val="00AD0330"/>
    <w:rsid w:val="00AD05E9"/>
    <w:rsid w:val="00AD1696"/>
    <w:rsid w:val="00AD28EB"/>
    <w:rsid w:val="00AD2BB4"/>
    <w:rsid w:val="00AD2D9A"/>
    <w:rsid w:val="00AD354A"/>
    <w:rsid w:val="00AD42BC"/>
    <w:rsid w:val="00AD5430"/>
    <w:rsid w:val="00AD560A"/>
    <w:rsid w:val="00AD64FB"/>
    <w:rsid w:val="00AD69AF"/>
    <w:rsid w:val="00AD6F91"/>
    <w:rsid w:val="00AE21A8"/>
    <w:rsid w:val="00AE2237"/>
    <w:rsid w:val="00AE5FA0"/>
    <w:rsid w:val="00AE63A8"/>
    <w:rsid w:val="00AE6E8A"/>
    <w:rsid w:val="00AF01FC"/>
    <w:rsid w:val="00AF0FDB"/>
    <w:rsid w:val="00AF124C"/>
    <w:rsid w:val="00AF2F5E"/>
    <w:rsid w:val="00AF3024"/>
    <w:rsid w:val="00AF4711"/>
    <w:rsid w:val="00AF573F"/>
    <w:rsid w:val="00AF595F"/>
    <w:rsid w:val="00AF6680"/>
    <w:rsid w:val="00AF6826"/>
    <w:rsid w:val="00AF6C40"/>
    <w:rsid w:val="00B0051C"/>
    <w:rsid w:val="00B02AB1"/>
    <w:rsid w:val="00B0386E"/>
    <w:rsid w:val="00B04858"/>
    <w:rsid w:val="00B04C06"/>
    <w:rsid w:val="00B04C59"/>
    <w:rsid w:val="00B05470"/>
    <w:rsid w:val="00B05C9B"/>
    <w:rsid w:val="00B061A5"/>
    <w:rsid w:val="00B06461"/>
    <w:rsid w:val="00B07586"/>
    <w:rsid w:val="00B1018A"/>
    <w:rsid w:val="00B1056C"/>
    <w:rsid w:val="00B114CA"/>
    <w:rsid w:val="00B1155A"/>
    <w:rsid w:val="00B11B67"/>
    <w:rsid w:val="00B12190"/>
    <w:rsid w:val="00B125F1"/>
    <w:rsid w:val="00B1288C"/>
    <w:rsid w:val="00B129DD"/>
    <w:rsid w:val="00B133D5"/>
    <w:rsid w:val="00B143D6"/>
    <w:rsid w:val="00B235B8"/>
    <w:rsid w:val="00B23FEF"/>
    <w:rsid w:val="00B310C4"/>
    <w:rsid w:val="00B31544"/>
    <w:rsid w:val="00B328CB"/>
    <w:rsid w:val="00B32C92"/>
    <w:rsid w:val="00B32CAA"/>
    <w:rsid w:val="00B34610"/>
    <w:rsid w:val="00B4007F"/>
    <w:rsid w:val="00B4045E"/>
    <w:rsid w:val="00B40908"/>
    <w:rsid w:val="00B41650"/>
    <w:rsid w:val="00B41AB5"/>
    <w:rsid w:val="00B42AE9"/>
    <w:rsid w:val="00B4376D"/>
    <w:rsid w:val="00B45FFE"/>
    <w:rsid w:val="00B4783D"/>
    <w:rsid w:val="00B514BA"/>
    <w:rsid w:val="00B514C5"/>
    <w:rsid w:val="00B51658"/>
    <w:rsid w:val="00B51D81"/>
    <w:rsid w:val="00B5242F"/>
    <w:rsid w:val="00B546F6"/>
    <w:rsid w:val="00B54FD0"/>
    <w:rsid w:val="00B56A31"/>
    <w:rsid w:val="00B61C4E"/>
    <w:rsid w:val="00B633D0"/>
    <w:rsid w:val="00B639FC"/>
    <w:rsid w:val="00B64165"/>
    <w:rsid w:val="00B67964"/>
    <w:rsid w:val="00B67EA3"/>
    <w:rsid w:val="00B720C5"/>
    <w:rsid w:val="00B73559"/>
    <w:rsid w:val="00B73A37"/>
    <w:rsid w:val="00B73E15"/>
    <w:rsid w:val="00B741E5"/>
    <w:rsid w:val="00B75688"/>
    <w:rsid w:val="00B75E8B"/>
    <w:rsid w:val="00B77276"/>
    <w:rsid w:val="00B77BF3"/>
    <w:rsid w:val="00B80A08"/>
    <w:rsid w:val="00B82325"/>
    <w:rsid w:val="00B8251E"/>
    <w:rsid w:val="00B836A9"/>
    <w:rsid w:val="00B83CC6"/>
    <w:rsid w:val="00B86DDA"/>
    <w:rsid w:val="00B90FCB"/>
    <w:rsid w:val="00B930B8"/>
    <w:rsid w:val="00B940CA"/>
    <w:rsid w:val="00B94B6F"/>
    <w:rsid w:val="00B9662C"/>
    <w:rsid w:val="00B97E8C"/>
    <w:rsid w:val="00BA1020"/>
    <w:rsid w:val="00BA4A5D"/>
    <w:rsid w:val="00BA4DD6"/>
    <w:rsid w:val="00BA5073"/>
    <w:rsid w:val="00BB1400"/>
    <w:rsid w:val="00BB3146"/>
    <w:rsid w:val="00BB3484"/>
    <w:rsid w:val="00BB5212"/>
    <w:rsid w:val="00BB5CF5"/>
    <w:rsid w:val="00BB6EE0"/>
    <w:rsid w:val="00BC1047"/>
    <w:rsid w:val="00BC155A"/>
    <w:rsid w:val="00BC30C0"/>
    <w:rsid w:val="00BC34C9"/>
    <w:rsid w:val="00BC408C"/>
    <w:rsid w:val="00BC4407"/>
    <w:rsid w:val="00BC4F72"/>
    <w:rsid w:val="00BC5873"/>
    <w:rsid w:val="00BC5A57"/>
    <w:rsid w:val="00BC7B9F"/>
    <w:rsid w:val="00BD0530"/>
    <w:rsid w:val="00BD0E4E"/>
    <w:rsid w:val="00BD13C6"/>
    <w:rsid w:val="00BD565A"/>
    <w:rsid w:val="00BD68B0"/>
    <w:rsid w:val="00BD697B"/>
    <w:rsid w:val="00BD6A4C"/>
    <w:rsid w:val="00BD781C"/>
    <w:rsid w:val="00BD7B27"/>
    <w:rsid w:val="00BE019C"/>
    <w:rsid w:val="00BE0DFF"/>
    <w:rsid w:val="00BE47F8"/>
    <w:rsid w:val="00BE5929"/>
    <w:rsid w:val="00BE5CF6"/>
    <w:rsid w:val="00BF1451"/>
    <w:rsid w:val="00BF1FD9"/>
    <w:rsid w:val="00BF3D18"/>
    <w:rsid w:val="00BF5033"/>
    <w:rsid w:val="00BF71DE"/>
    <w:rsid w:val="00BF7465"/>
    <w:rsid w:val="00BF782E"/>
    <w:rsid w:val="00BF7E7A"/>
    <w:rsid w:val="00C0023C"/>
    <w:rsid w:val="00C02EEE"/>
    <w:rsid w:val="00C03596"/>
    <w:rsid w:val="00C05934"/>
    <w:rsid w:val="00C0788D"/>
    <w:rsid w:val="00C10618"/>
    <w:rsid w:val="00C11145"/>
    <w:rsid w:val="00C1223D"/>
    <w:rsid w:val="00C12A1D"/>
    <w:rsid w:val="00C15530"/>
    <w:rsid w:val="00C1622C"/>
    <w:rsid w:val="00C163BE"/>
    <w:rsid w:val="00C20699"/>
    <w:rsid w:val="00C20719"/>
    <w:rsid w:val="00C236D9"/>
    <w:rsid w:val="00C23EE8"/>
    <w:rsid w:val="00C248A3"/>
    <w:rsid w:val="00C251DE"/>
    <w:rsid w:val="00C26273"/>
    <w:rsid w:val="00C26BCE"/>
    <w:rsid w:val="00C2747A"/>
    <w:rsid w:val="00C2754D"/>
    <w:rsid w:val="00C27F1B"/>
    <w:rsid w:val="00C31C47"/>
    <w:rsid w:val="00C32C48"/>
    <w:rsid w:val="00C3383D"/>
    <w:rsid w:val="00C34FF7"/>
    <w:rsid w:val="00C34FFA"/>
    <w:rsid w:val="00C3511B"/>
    <w:rsid w:val="00C35BCD"/>
    <w:rsid w:val="00C36344"/>
    <w:rsid w:val="00C36AEF"/>
    <w:rsid w:val="00C43BBE"/>
    <w:rsid w:val="00C44C7B"/>
    <w:rsid w:val="00C459CF"/>
    <w:rsid w:val="00C4624E"/>
    <w:rsid w:val="00C46D6E"/>
    <w:rsid w:val="00C4717E"/>
    <w:rsid w:val="00C47EFE"/>
    <w:rsid w:val="00C508F9"/>
    <w:rsid w:val="00C50F79"/>
    <w:rsid w:val="00C55027"/>
    <w:rsid w:val="00C552C3"/>
    <w:rsid w:val="00C56389"/>
    <w:rsid w:val="00C5659B"/>
    <w:rsid w:val="00C5788E"/>
    <w:rsid w:val="00C602F5"/>
    <w:rsid w:val="00C609D5"/>
    <w:rsid w:val="00C60A15"/>
    <w:rsid w:val="00C625ED"/>
    <w:rsid w:val="00C62A77"/>
    <w:rsid w:val="00C62AF5"/>
    <w:rsid w:val="00C6315B"/>
    <w:rsid w:val="00C63175"/>
    <w:rsid w:val="00C640E4"/>
    <w:rsid w:val="00C64ED5"/>
    <w:rsid w:val="00C6622C"/>
    <w:rsid w:val="00C67004"/>
    <w:rsid w:val="00C671DA"/>
    <w:rsid w:val="00C803C7"/>
    <w:rsid w:val="00C854C4"/>
    <w:rsid w:val="00C8604E"/>
    <w:rsid w:val="00C8640C"/>
    <w:rsid w:val="00C902C0"/>
    <w:rsid w:val="00C9059E"/>
    <w:rsid w:val="00C90BCC"/>
    <w:rsid w:val="00C91E46"/>
    <w:rsid w:val="00C93EC5"/>
    <w:rsid w:val="00C93EDC"/>
    <w:rsid w:val="00C94E6D"/>
    <w:rsid w:val="00CA0F59"/>
    <w:rsid w:val="00CA248E"/>
    <w:rsid w:val="00CA2C0A"/>
    <w:rsid w:val="00CA670F"/>
    <w:rsid w:val="00CB112C"/>
    <w:rsid w:val="00CB2825"/>
    <w:rsid w:val="00CB2E61"/>
    <w:rsid w:val="00CB4179"/>
    <w:rsid w:val="00CB46E0"/>
    <w:rsid w:val="00CB486D"/>
    <w:rsid w:val="00CC16FB"/>
    <w:rsid w:val="00CC2010"/>
    <w:rsid w:val="00CC25FC"/>
    <w:rsid w:val="00CC6EA9"/>
    <w:rsid w:val="00CC7393"/>
    <w:rsid w:val="00CC7FCC"/>
    <w:rsid w:val="00CD1826"/>
    <w:rsid w:val="00CD2B1E"/>
    <w:rsid w:val="00CD38A6"/>
    <w:rsid w:val="00CD4EB7"/>
    <w:rsid w:val="00CD6010"/>
    <w:rsid w:val="00CE0473"/>
    <w:rsid w:val="00CE1882"/>
    <w:rsid w:val="00CE2A49"/>
    <w:rsid w:val="00CE305C"/>
    <w:rsid w:val="00CE70A3"/>
    <w:rsid w:val="00CF0366"/>
    <w:rsid w:val="00CF0A25"/>
    <w:rsid w:val="00CF14E7"/>
    <w:rsid w:val="00CF18F1"/>
    <w:rsid w:val="00CF23E9"/>
    <w:rsid w:val="00CF4212"/>
    <w:rsid w:val="00CF504D"/>
    <w:rsid w:val="00CF7502"/>
    <w:rsid w:val="00D00707"/>
    <w:rsid w:val="00D00DC3"/>
    <w:rsid w:val="00D00FCA"/>
    <w:rsid w:val="00D01249"/>
    <w:rsid w:val="00D027A3"/>
    <w:rsid w:val="00D06126"/>
    <w:rsid w:val="00D065A3"/>
    <w:rsid w:val="00D065CE"/>
    <w:rsid w:val="00D07931"/>
    <w:rsid w:val="00D11180"/>
    <w:rsid w:val="00D12263"/>
    <w:rsid w:val="00D128F3"/>
    <w:rsid w:val="00D131C3"/>
    <w:rsid w:val="00D13766"/>
    <w:rsid w:val="00D163CE"/>
    <w:rsid w:val="00D16E5E"/>
    <w:rsid w:val="00D17290"/>
    <w:rsid w:val="00D1746F"/>
    <w:rsid w:val="00D175B9"/>
    <w:rsid w:val="00D17BC3"/>
    <w:rsid w:val="00D21265"/>
    <w:rsid w:val="00D22497"/>
    <w:rsid w:val="00D235AF"/>
    <w:rsid w:val="00D2360C"/>
    <w:rsid w:val="00D23761"/>
    <w:rsid w:val="00D243EB"/>
    <w:rsid w:val="00D31414"/>
    <w:rsid w:val="00D321BD"/>
    <w:rsid w:val="00D361CD"/>
    <w:rsid w:val="00D44438"/>
    <w:rsid w:val="00D4471A"/>
    <w:rsid w:val="00D450A0"/>
    <w:rsid w:val="00D461A5"/>
    <w:rsid w:val="00D4643E"/>
    <w:rsid w:val="00D46C5E"/>
    <w:rsid w:val="00D47E35"/>
    <w:rsid w:val="00D51040"/>
    <w:rsid w:val="00D52BFB"/>
    <w:rsid w:val="00D53905"/>
    <w:rsid w:val="00D5553F"/>
    <w:rsid w:val="00D55E35"/>
    <w:rsid w:val="00D56C06"/>
    <w:rsid w:val="00D56C62"/>
    <w:rsid w:val="00D56DB8"/>
    <w:rsid w:val="00D5759B"/>
    <w:rsid w:val="00D61559"/>
    <w:rsid w:val="00D634DF"/>
    <w:rsid w:val="00D63786"/>
    <w:rsid w:val="00D66E1E"/>
    <w:rsid w:val="00D71EF0"/>
    <w:rsid w:val="00D721FC"/>
    <w:rsid w:val="00D723AE"/>
    <w:rsid w:val="00D73D00"/>
    <w:rsid w:val="00D7521B"/>
    <w:rsid w:val="00D759FD"/>
    <w:rsid w:val="00D810BB"/>
    <w:rsid w:val="00D8185E"/>
    <w:rsid w:val="00D82F6B"/>
    <w:rsid w:val="00D8566F"/>
    <w:rsid w:val="00D86514"/>
    <w:rsid w:val="00D86704"/>
    <w:rsid w:val="00D925D3"/>
    <w:rsid w:val="00D92742"/>
    <w:rsid w:val="00D92884"/>
    <w:rsid w:val="00D93C58"/>
    <w:rsid w:val="00D93CE7"/>
    <w:rsid w:val="00D93E81"/>
    <w:rsid w:val="00D95DCA"/>
    <w:rsid w:val="00D97508"/>
    <w:rsid w:val="00DA042D"/>
    <w:rsid w:val="00DA266C"/>
    <w:rsid w:val="00DA2EE0"/>
    <w:rsid w:val="00DA39EA"/>
    <w:rsid w:val="00DA5848"/>
    <w:rsid w:val="00DB2567"/>
    <w:rsid w:val="00DB261A"/>
    <w:rsid w:val="00DB364C"/>
    <w:rsid w:val="00DB391E"/>
    <w:rsid w:val="00DB3EFD"/>
    <w:rsid w:val="00DC0439"/>
    <w:rsid w:val="00DC0CCA"/>
    <w:rsid w:val="00DC203F"/>
    <w:rsid w:val="00DC287E"/>
    <w:rsid w:val="00DC5103"/>
    <w:rsid w:val="00DC5BC0"/>
    <w:rsid w:val="00DC6EC1"/>
    <w:rsid w:val="00DD19C2"/>
    <w:rsid w:val="00DD37AB"/>
    <w:rsid w:val="00DD3E86"/>
    <w:rsid w:val="00DD5237"/>
    <w:rsid w:val="00DD5F14"/>
    <w:rsid w:val="00DD6392"/>
    <w:rsid w:val="00DD65C6"/>
    <w:rsid w:val="00DD6B18"/>
    <w:rsid w:val="00DD7296"/>
    <w:rsid w:val="00DE02B8"/>
    <w:rsid w:val="00DE2788"/>
    <w:rsid w:val="00DE3249"/>
    <w:rsid w:val="00DE49E5"/>
    <w:rsid w:val="00DE6768"/>
    <w:rsid w:val="00DE71E9"/>
    <w:rsid w:val="00DE7A94"/>
    <w:rsid w:val="00DF1F22"/>
    <w:rsid w:val="00DF29A5"/>
    <w:rsid w:val="00DF38FD"/>
    <w:rsid w:val="00DF42E0"/>
    <w:rsid w:val="00DF5D39"/>
    <w:rsid w:val="00DF73AE"/>
    <w:rsid w:val="00DF7D4E"/>
    <w:rsid w:val="00E01849"/>
    <w:rsid w:val="00E0239D"/>
    <w:rsid w:val="00E03192"/>
    <w:rsid w:val="00E05D3B"/>
    <w:rsid w:val="00E06343"/>
    <w:rsid w:val="00E11E18"/>
    <w:rsid w:val="00E139B4"/>
    <w:rsid w:val="00E13F9D"/>
    <w:rsid w:val="00E1492E"/>
    <w:rsid w:val="00E152B6"/>
    <w:rsid w:val="00E1602C"/>
    <w:rsid w:val="00E165B5"/>
    <w:rsid w:val="00E20408"/>
    <w:rsid w:val="00E21910"/>
    <w:rsid w:val="00E230F5"/>
    <w:rsid w:val="00E23139"/>
    <w:rsid w:val="00E246EE"/>
    <w:rsid w:val="00E251D3"/>
    <w:rsid w:val="00E26877"/>
    <w:rsid w:val="00E2741F"/>
    <w:rsid w:val="00E27AE1"/>
    <w:rsid w:val="00E31578"/>
    <w:rsid w:val="00E31DCF"/>
    <w:rsid w:val="00E33731"/>
    <w:rsid w:val="00E34CA4"/>
    <w:rsid w:val="00E34F7A"/>
    <w:rsid w:val="00E41BD3"/>
    <w:rsid w:val="00E44240"/>
    <w:rsid w:val="00E457A5"/>
    <w:rsid w:val="00E476C0"/>
    <w:rsid w:val="00E5034E"/>
    <w:rsid w:val="00E50733"/>
    <w:rsid w:val="00E50803"/>
    <w:rsid w:val="00E51122"/>
    <w:rsid w:val="00E514BF"/>
    <w:rsid w:val="00E5164C"/>
    <w:rsid w:val="00E5182B"/>
    <w:rsid w:val="00E51A3E"/>
    <w:rsid w:val="00E52F0C"/>
    <w:rsid w:val="00E539B4"/>
    <w:rsid w:val="00E53BB8"/>
    <w:rsid w:val="00E53D2B"/>
    <w:rsid w:val="00E54113"/>
    <w:rsid w:val="00E543AF"/>
    <w:rsid w:val="00E56625"/>
    <w:rsid w:val="00E57D80"/>
    <w:rsid w:val="00E57EF0"/>
    <w:rsid w:val="00E57F16"/>
    <w:rsid w:val="00E631A9"/>
    <w:rsid w:val="00E63927"/>
    <w:rsid w:val="00E655FA"/>
    <w:rsid w:val="00E659BA"/>
    <w:rsid w:val="00E65A83"/>
    <w:rsid w:val="00E67CAB"/>
    <w:rsid w:val="00E67EA2"/>
    <w:rsid w:val="00E67F9C"/>
    <w:rsid w:val="00E70205"/>
    <w:rsid w:val="00E71902"/>
    <w:rsid w:val="00E7214F"/>
    <w:rsid w:val="00E74804"/>
    <w:rsid w:val="00E756E3"/>
    <w:rsid w:val="00E7582F"/>
    <w:rsid w:val="00E76EAF"/>
    <w:rsid w:val="00E80406"/>
    <w:rsid w:val="00E8072C"/>
    <w:rsid w:val="00E80B5E"/>
    <w:rsid w:val="00E80C68"/>
    <w:rsid w:val="00E81657"/>
    <w:rsid w:val="00E82A74"/>
    <w:rsid w:val="00E82AC1"/>
    <w:rsid w:val="00E84913"/>
    <w:rsid w:val="00E8531F"/>
    <w:rsid w:val="00E8560C"/>
    <w:rsid w:val="00E85F5F"/>
    <w:rsid w:val="00E91639"/>
    <w:rsid w:val="00E919F6"/>
    <w:rsid w:val="00E92412"/>
    <w:rsid w:val="00E92E87"/>
    <w:rsid w:val="00E938C0"/>
    <w:rsid w:val="00E93CFE"/>
    <w:rsid w:val="00E95394"/>
    <w:rsid w:val="00E972BA"/>
    <w:rsid w:val="00E97ECB"/>
    <w:rsid w:val="00EA05BC"/>
    <w:rsid w:val="00EA125E"/>
    <w:rsid w:val="00EA18FD"/>
    <w:rsid w:val="00EA2070"/>
    <w:rsid w:val="00EA20E3"/>
    <w:rsid w:val="00EA3AC8"/>
    <w:rsid w:val="00EA4BBE"/>
    <w:rsid w:val="00EA4F6B"/>
    <w:rsid w:val="00EA65D3"/>
    <w:rsid w:val="00EA7C1E"/>
    <w:rsid w:val="00EA7D9B"/>
    <w:rsid w:val="00EB0618"/>
    <w:rsid w:val="00EB08A2"/>
    <w:rsid w:val="00EB1082"/>
    <w:rsid w:val="00EB2348"/>
    <w:rsid w:val="00EB6B84"/>
    <w:rsid w:val="00EC192B"/>
    <w:rsid w:val="00EC25D7"/>
    <w:rsid w:val="00EC33AC"/>
    <w:rsid w:val="00EC5574"/>
    <w:rsid w:val="00EC648E"/>
    <w:rsid w:val="00EC67F2"/>
    <w:rsid w:val="00ED07FE"/>
    <w:rsid w:val="00ED186B"/>
    <w:rsid w:val="00ED1C2E"/>
    <w:rsid w:val="00ED27FD"/>
    <w:rsid w:val="00ED4943"/>
    <w:rsid w:val="00ED4A49"/>
    <w:rsid w:val="00ED6934"/>
    <w:rsid w:val="00ED6CF7"/>
    <w:rsid w:val="00ED6F78"/>
    <w:rsid w:val="00EE0637"/>
    <w:rsid w:val="00EE0EDF"/>
    <w:rsid w:val="00EE2B15"/>
    <w:rsid w:val="00EE3FFA"/>
    <w:rsid w:val="00EE63BE"/>
    <w:rsid w:val="00EE6787"/>
    <w:rsid w:val="00EE7B07"/>
    <w:rsid w:val="00EF0966"/>
    <w:rsid w:val="00EF0DCB"/>
    <w:rsid w:val="00EF1261"/>
    <w:rsid w:val="00EF3898"/>
    <w:rsid w:val="00EF38DA"/>
    <w:rsid w:val="00EF3F01"/>
    <w:rsid w:val="00EF5A49"/>
    <w:rsid w:val="00EF5D14"/>
    <w:rsid w:val="00EF757F"/>
    <w:rsid w:val="00F005F8"/>
    <w:rsid w:val="00F04966"/>
    <w:rsid w:val="00F054D0"/>
    <w:rsid w:val="00F0610C"/>
    <w:rsid w:val="00F06DEC"/>
    <w:rsid w:val="00F06EB6"/>
    <w:rsid w:val="00F07E04"/>
    <w:rsid w:val="00F1348C"/>
    <w:rsid w:val="00F13BF3"/>
    <w:rsid w:val="00F14F53"/>
    <w:rsid w:val="00F15717"/>
    <w:rsid w:val="00F157CC"/>
    <w:rsid w:val="00F164F4"/>
    <w:rsid w:val="00F17454"/>
    <w:rsid w:val="00F201AD"/>
    <w:rsid w:val="00F2185D"/>
    <w:rsid w:val="00F21C21"/>
    <w:rsid w:val="00F23007"/>
    <w:rsid w:val="00F23FDA"/>
    <w:rsid w:val="00F2518F"/>
    <w:rsid w:val="00F25CE7"/>
    <w:rsid w:val="00F263AF"/>
    <w:rsid w:val="00F2642B"/>
    <w:rsid w:val="00F27CC3"/>
    <w:rsid w:val="00F31514"/>
    <w:rsid w:val="00F331C6"/>
    <w:rsid w:val="00F331CA"/>
    <w:rsid w:val="00F3336E"/>
    <w:rsid w:val="00F3521F"/>
    <w:rsid w:val="00F367D9"/>
    <w:rsid w:val="00F370D2"/>
    <w:rsid w:val="00F37CA7"/>
    <w:rsid w:val="00F37D01"/>
    <w:rsid w:val="00F4288B"/>
    <w:rsid w:val="00F44D23"/>
    <w:rsid w:val="00F46997"/>
    <w:rsid w:val="00F46A28"/>
    <w:rsid w:val="00F51069"/>
    <w:rsid w:val="00F52040"/>
    <w:rsid w:val="00F5446C"/>
    <w:rsid w:val="00F55164"/>
    <w:rsid w:val="00F564E1"/>
    <w:rsid w:val="00F572AC"/>
    <w:rsid w:val="00F57916"/>
    <w:rsid w:val="00F6226D"/>
    <w:rsid w:val="00F62951"/>
    <w:rsid w:val="00F62C5A"/>
    <w:rsid w:val="00F64172"/>
    <w:rsid w:val="00F64407"/>
    <w:rsid w:val="00F6666A"/>
    <w:rsid w:val="00F66C02"/>
    <w:rsid w:val="00F66D53"/>
    <w:rsid w:val="00F67535"/>
    <w:rsid w:val="00F67E03"/>
    <w:rsid w:val="00F73C1A"/>
    <w:rsid w:val="00F749A6"/>
    <w:rsid w:val="00F74BBA"/>
    <w:rsid w:val="00F76967"/>
    <w:rsid w:val="00F76B56"/>
    <w:rsid w:val="00F775C7"/>
    <w:rsid w:val="00F82391"/>
    <w:rsid w:val="00F827A6"/>
    <w:rsid w:val="00F841DF"/>
    <w:rsid w:val="00F84655"/>
    <w:rsid w:val="00F86896"/>
    <w:rsid w:val="00F87E45"/>
    <w:rsid w:val="00F91B33"/>
    <w:rsid w:val="00F93A8A"/>
    <w:rsid w:val="00F94B5E"/>
    <w:rsid w:val="00F9501B"/>
    <w:rsid w:val="00F96BCE"/>
    <w:rsid w:val="00FA160C"/>
    <w:rsid w:val="00FA43B3"/>
    <w:rsid w:val="00FA605F"/>
    <w:rsid w:val="00FB0EA1"/>
    <w:rsid w:val="00FB4612"/>
    <w:rsid w:val="00FB4777"/>
    <w:rsid w:val="00FB58F4"/>
    <w:rsid w:val="00FB67D1"/>
    <w:rsid w:val="00FB7FD8"/>
    <w:rsid w:val="00FC1447"/>
    <w:rsid w:val="00FC3634"/>
    <w:rsid w:val="00FC487A"/>
    <w:rsid w:val="00FC4BA6"/>
    <w:rsid w:val="00FC59BF"/>
    <w:rsid w:val="00FC5A5A"/>
    <w:rsid w:val="00FC70F4"/>
    <w:rsid w:val="00FD09D7"/>
    <w:rsid w:val="00FD2274"/>
    <w:rsid w:val="00FD6EE8"/>
    <w:rsid w:val="00FD7C92"/>
    <w:rsid w:val="00FE0493"/>
    <w:rsid w:val="00FE0C9F"/>
    <w:rsid w:val="00FE101E"/>
    <w:rsid w:val="00FE2CF9"/>
    <w:rsid w:val="00FE3C05"/>
    <w:rsid w:val="00FE58E6"/>
    <w:rsid w:val="00FE59D2"/>
    <w:rsid w:val="00FE66D3"/>
    <w:rsid w:val="00FE6705"/>
    <w:rsid w:val="00FF0DC3"/>
    <w:rsid w:val="00FF12FF"/>
    <w:rsid w:val="00FF153E"/>
    <w:rsid w:val="00FF1A46"/>
    <w:rsid w:val="00FF2667"/>
    <w:rsid w:val="00FF2F4B"/>
    <w:rsid w:val="00FF4EEE"/>
    <w:rsid w:val="00FF5432"/>
    <w:rsid w:val="00FF7204"/>
    <w:rsid w:val="00FF752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770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008DB"/>
    <w:pPr>
      <w:spacing w:line="240" w:lineRule="auto"/>
    </w:pPr>
  </w:style>
  <w:style w:type="paragraph" w:styleId="BalloonText">
    <w:name w:val="Balloon Text"/>
    <w:basedOn w:val="Normal"/>
    <w:link w:val="BalloonTextChar"/>
    <w:uiPriority w:val="99"/>
    <w:semiHidden/>
    <w:unhideWhenUsed/>
    <w:rsid w:val="00F510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1069"/>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dc:creator>
  <cp:lastModifiedBy>Marlyne</cp:lastModifiedBy>
  <cp:revision>2</cp:revision>
  <cp:lastPrinted>2017-05-01T14:47:00Z</cp:lastPrinted>
  <dcterms:created xsi:type="dcterms:W3CDTF">2018-02-24T06:11:00Z</dcterms:created>
  <dcterms:modified xsi:type="dcterms:W3CDTF">2018-02-24T06:11:00Z</dcterms:modified>
</cp:coreProperties>
</file>